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CC62C" w14:textId="747A735A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bookmarkStart w:id="0" w:name="_Hlk9866173"/>
      <w:r w:rsidRPr="00CC40AB">
        <w:rPr>
          <w:rFonts w:ascii="Myriad Pro" w:hAnsi="Myriad Pro"/>
          <w:b/>
          <w:bCs/>
          <w:sz w:val="24"/>
          <w:szCs w:val="24"/>
          <w:lang w:val="uk-UA"/>
        </w:rPr>
        <w:t>АПЛІКАЦІЙНА ФОРМА</w:t>
      </w:r>
    </w:p>
    <w:p w14:paraId="5A722708" w14:textId="77777777" w:rsidR="00560098" w:rsidRPr="00CC40AB" w:rsidRDefault="00560098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340DDA8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ІНФОРМАЦІЯ ПРО ОРГАНІЗАЦІЮ ЗАЯВНИКА </w:t>
      </w:r>
    </w:p>
    <w:p w14:paraId="6A84392A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2"/>
        <w:gridCol w:w="6498"/>
      </w:tblGrid>
      <w:tr w:rsidR="00FB7B23" w:rsidRPr="00344E78" w14:paraId="2E158DE4" w14:textId="77777777" w:rsidTr="00FB7B23">
        <w:tc>
          <w:tcPr>
            <w:tcW w:w="1938" w:type="pct"/>
          </w:tcPr>
          <w:p w14:paraId="6D91F6DF" w14:textId="2D6F9F33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bookmarkStart w:id="1" w:name="OLE_LINK1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-заявника</w:t>
            </w:r>
          </w:p>
        </w:tc>
        <w:tc>
          <w:tcPr>
            <w:tcW w:w="3062" w:type="pct"/>
          </w:tcPr>
          <w:p w14:paraId="13B8A819" w14:textId="3103DFFE" w:rsidR="00FB7B23" w:rsidRPr="00CC40AB" w:rsidRDefault="009C34E8" w:rsidP="00921436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раїнською мовою </w:t>
            </w:r>
          </w:p>
        </w:tc>
      </w:tr>
      <w:tr w:rsidR="000678C9" w:rsidRPr="00344E78" w14:paraId="43C64060" w14:textId="77777777" w:rsidTr="00FB7B23">
        <w:tc>
          <w:tcPr>
            <w:tcW w:w="1938" w:type="pct"/>
          </w:tcPr>
          <w:p w14:paraId="18E16E28" w14:textId="27A89CD1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-заявника</w:t>
            </w:r>
          </w:p>
        </w:tc>
        <w:tc>
          <w:tcPr>
            <w:tcW w:w="3062" w:type="pct"/>
          </w:tcPr>
          <w:p w14:paraId="1B4BBE0A" w14:textId="2E84C860" w:rsidR="000678C9" w:rsidRPr="00CC40AB" w:rsidRDefault="000678C9" w:rsidP="00921436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англійською мовою</w:t>
            </w:r>
          </w:p>
        </w:tc>
      </w:tr>
      <w:tr w:rsidR="00FB7B23" w:rsidRPr="00CC40AB" w14:paraId="4AB4D80F" w14:textId="77777777" w:rsidTr="00FB7B23">
        <w:tc>
          <w:tcPr>
            <w:tcW w:w="1938" w:type="pct"/>
          </w:tcPr>
          <w:p w14:paraId="13A5F3A6" w14:textId="4E3D2C37" w:rsidR="00FB7B23" w:rsidRPr="00CC40AB" w:rsidRDefault="00B16AD1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йний статус (код неприбутковості)</w:t>
            </w:r>
          </w:p>
        </w:tc>
        <w:tc>
          <w:tcPr>
            <w:tcW w:w="3062" w:type="pct"/>
          </w:tcPr>
          <w:p w14:paraId="6080DD40" w14:textId="4BB17B3D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9492729" w14:textId="77777777" w:rsidTr="00FB7B23">
        <w:tc>
          <w:tcPr>
            <w:tcW w:w="1938" w:type="pct"/>
          </w:tcPr>
          <w:p w14:paraId="16D1A24D" w14:textId="649A7A0A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ік 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 місяць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реєстрації</w:t>
            </w:r>
          </w:p>
        </w:tc>
        <w:tc>
          <w:tcPr>
            <w:tcW w:w="3062" w:type="pct"/>
          </w:tcPr>
          <w:p w14:paraId="034C1834" w14:textId="29E2F231" w:rsidR="00FB7B23" w:rsidRPr="00CC40AB" w:rsidRDefault="00242983" w:rsidP="001D798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</w:tc>
      </w:tr>
      <w:tr w:rsidR="00FB7B23" w:rsidRPr="00CC40AB" w14:paraId="247D9A93" w14:textId="77777777" w:rsidTr="00FB7B23">
        <w:tc>
          <w:tcPr>
            <w:tcW w:w="1938" w:type="pct"/>
          </w:tcPr>
          <w:p w14:paraId="26700014" w14:textId="6BC77BC7" w:rsidR="00FB7B23" w:rsidRPr="00CC40AB" w:rsidRDefault="009C34E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д </w:t>
            </w:r>
            <w:r w:rsidR="00FB7B2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ЄДРПОУ</w:t>
            </w:r>
          </w:p>
        </w:tc>
        <w:tc>
          <w:tcPr>
            <w:tcW w:w="3062" w:type="pct"/>
          </w:tcPr>
          <w:p w14:paraId="31BFC1E1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654CD" w:rsidRPr="00CC40AB" w14:paraId="14E3E1A5" w14:textId="77777777" w:rsidTr="00FB7B23">
        <w:tc>
          <w:tcPr>
            <w:tcW w:w="1938" w:type="pct"/>
          </w:tcPr>
          <w:p w14:paraId="52120E44" w14:textId="2AB920FF" w:rsidR="00F654CD" w:rsidRPr="00CC40AB" w:rsidRDefault="000731CB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 реєстрації</w:t>
            </w:r>
          </w:p>
        </w:tc>
        <w:tc>
          <w:tcPr>
            <w:tcW w:w="3062" w:type="pct"/>
          </w:tcPr>
          <w:p w14:paraId="19BA232B" w14:textId="423A7B06" w:rsidR="00F654CD" w:rsidRPr="00CC40AB" w:rsidRDefault="00F654C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селений пункт, район, область</w:t>
            </w:r>
          </w:p>
        </w:tc>
      </w:tr>
      <w:tr w:rsidR="00D67913" w:rsidRPr="00CC40AB" w14:paraId="4E64269E" w14:textId="77777777" w:rsidTr="00FB7B23">
        <w:tc>
          <w:tcPr>
            <w:tcW w:w="1938" w:type="pct"/>
          </w:tcPr>
          <w:p w14:paraId="4B8337A8" w14:textId="2221E729" w:rsidR="00D67913" w:rsidRPr="00CC40AB" w:rsidRDefault="00D6791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ІБ керівника організації</w:t>
            </w:r>
          </w:p>
        </w:tc>
        <w:tc>
          <w:tcPr>
            <w:tcW w:w="3062" w:type="pct"/>
          </w:tcPr>
          <w:p w14:paraId="03FAFA62" w14:textId="77777777" w:rsidR="00D67913" w:rsidRPr="00CC40AB" w:rsidRDefault="00D67913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105813" w14:paraId="38DBDF30" w14:textId="77777777" w:rsidTr="00FB7B23">
        <w:tc>
          <w:tcPr>
            <w:tcW w:w="1938" w:type="pct"/>
          </w:tcPr>
          <w:p w14:paraId="74EA05E2" w14:textId="4C694A3B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назва посади керівника організації, що має зазначатися у договорі</w:t>
            </w:r>
          </w:p>
        </w:tc>
        <w:tc>
          <w:tcPr>
            <w:tcW w:w="3062" w:type="pct"/>
          </w:tcPr>
          <w:p w14:paraId="50F096F4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000DA8C7" w14:textId="77777777" w:rsidTr="00FB7B23">
        <w:tc>
          <w:tcPr>
            <w:tcW w:w="1938" w:type="pct"/>
          </w:tcPr>
          <w:p w14:paraId="74138B3D" w14:textId="58CB7F01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 керівника організації</w:t>
            </w:r>
          </w:p>
        </w:tc>
        <w:tc>
          <w:tcPr>
            <w:tcW w:w="3062" w:type="pct"/>
          </w:tcPr>
          <w:p w14:paraId="2CD199FF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796241AE" w14:textId="77777777" w:rsidTr="00FB7B23">
        <w:tc>
          <w:tcPr>
            <w:tcW w:w="1938" w:type="pct"/>
          </w:tcPr>
          <w:p w14:paraId="606887E0" w14:textId="7CB4E145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25318FB1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34A4CCE5" w14:textId="77777777" w:rsidTr="00FB7B23">
        <w:tc>
          <w:tcPr>
            <w:tcW w:w="1938" w:type="pct"/>
          </w:tcPr>
          <w:p w14:paraId="419F6488" w14:textId="42DA861D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керівника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3062" w:type="pct"/>
          </w:tcPr>
          <w:p w14:paraId="1AE09445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6C3F7DB" w14:textId="77777777" w:rsidTr="00FB7B23">
        <w:tc>
          <w:tcPr>
            <w:tcW w:w="1938" w:type="pct"/>
          </w:tcPr>
          <w:p w14:paraId="31553F04" w14:textId="20128F7E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3062" w:type="pct"/>
          </w:tcPr>
          <w:p w14:paraId="2E5F3D6B" w14:textId="6911B16E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+380</w:t>
            </w:r>
          </w:p>
        </w:tc>
      </w:tr>
      <w:tr w:rsidR="00FB7B23" w:rsidRPr="00CC40AB" w14:paraId="362AA06C" w14:textId="77777777" w:rsidTr="00FB7B23">
        <w:tc>
          <w:tcPr>
            <w:tcW w:w="1938" w:type="pct"/>
          </w:tcPr>
          <w:p w14:paraId="7708590F" w14:textId="423317A4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164D7FC0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51B97F6E" w14:textId="77777777" w:rsidTr="00FB7B23">
        <w:tc>
          <w:tcPr>
            <w:tcW w:w="1938" w:type="pct"/>
          </w:tcPr>
          <w:p w14:paraId="50F54BEF" w14:textId="00A1898F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фінансового фахівця /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бухгалтера проєкту</w:t>
            </w:r>
          </w:p>
        </w:tc>
        <w:tc>
          <w:tcPr>
            <w:tcW w:w="3062" w:type="pct"/>
          </w:tcPr>
          <w:p w14:paraId="6D6EE0F8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41D9FA55" w14:textId="77777777" w:rsidTr="00FB7B23">
        <w:tc>
          <w:tcPr>
            <w:tcW w:w="1938" w:type="pct"/>
          </w:tcPr>
          <w:p w14:paraId="64216ECA" w14:textId="71BD82AB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нтактний телефон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ового фахівця / бухгалтера проєкту</w:t>
            </w:r>
          </w:p>
        </w:tc>
        <w:tc>
          <w:tcPr>
            <w:tcW w:w="3062" w:type="pct"/>
          </w:tcPr>
          <w:p w14:paraId="71A42986" w14:textId="32A63DCD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7A687099" w14:textId="77777777" w:rsidTr="00FB7B23">
        <w:tc>
          <w:tcPr>
            <w:tcW w:w="1938" w:type="pct"/>
          </w:tcPr>
          <w:p w14:paraId="1F64F334" w14:textId="60C20521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7ED2DCAA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7988" w:rsidRPr="00105813" w14:paraId="3CD303C9" w14:textId="77777777" w:rsidTr="00FB7B23">
        <w:tc>
          <w:tcPr>
            <w:tcW w:w="1938" w:type="pct"/>
          </w:tcPr>
          <w:p w14:paraId="4D559230" w14:textId="64F83C9D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рпоративний 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66D60D8F" w14:textId="77777777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678C9" w:rsidRPr="00105813" w14:paraId="404C4E37" w14:textId="77777777" w:rsidTr="00FB7B23">
        <w:tc>
          <w:tcPr>
            <w:tcW w:w="1938" w:type="pct"/>
          </w:tcPr>
          <w:p w14:paraId="3A3A9539" w14:textId="44490C2E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Додатковий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747B7BE1" w14:textId="688D5977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638F2416" w14:textId="77777777" w:rsidTr="00FB7B23">
        <w:tc>
          <w:tcPr>
            <w:tcW w:w="1938" w:type="pct"/>
          </w:tcPr>
          <w:p w14:paraId="1C592781" w14:textId="2E580DA9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Юридична адрес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3E090E3" w14:textId="452CC505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оштовий індекс, область, місто, вулиця, будинок/офіс)</w:t>
            </w:r>
          </w:p>
          <w:p w14:paraId="234D324B" w14:textId="433E30BD" w:rsidR="00D70970" w:rsidRPr="00CC40AB" w:rsidRDefault="00D70970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7F4C295B" w14:textId="77777777" w:rsidTr="00FB7B23">
        <w:tc>
          <w:tcPr>
            <w:tcW w:w="1938" w:type="pct"/>
          </w:tcPr>
          <w:p w14:paraId="68D54781" w14:textId="2B18F330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Адреса офісу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0BCD8CC6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59251965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6397728F" w14:textId="77777777" w:rsidTr="00FB7B23">
        <w:tc>
          <w:tcPr>
            <w:tcW w:w="1938" w:type="pct"/>
          </w:tcPr>
          <w:p w14:paraId="05684CB8" w14:textId="32BA7FA6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Адреса для кореспонденції (якщо відрізняється від адреси офісу): </w:t>
            </w:r>
          </w:p>
        </w:tc>
        <w:tc>
          <w:tcPr>
            <w:tcW w:w="3062" w:type="pct"/>
          </w:tcPr>
          <w:p w14:paraId="7397D051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0D53D177" w14:textId="19232038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344E78" w14:paraId="6D17DE50" w14:textId="77777777" w:rsidTr="00FB7B23">
        <w:tc>
          <w:tcPr>
            <w:tcW w:w="1938" w:type="pct"/>
          </w:tcPr>
          <w:p w14:paraId="377BC3FC" w14:textId="7106889D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Банківського рахунку організації-заявника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r w:rsidR="00242983" w:rsidRPr="00CC40AB">
              <w:rPr>
                <w:rFonts w:ascii="Myriad Pro" w:hAnsi="Myriad Pro"/>
                <w:b/>
                <w:sz w:val="24"/>
                <w:szCs w:val="24"/>
                <w:lang w:val="uk-UA"/>
              </w:rPr>
              <w:t>у форматі IBAN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  <w:r w:rsidR="000D216F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гривні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BEF5648" w14:textId="68F8877C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ласник рахунку: </w:t>
            </w:r>
          </w:p>
          <w:p w14:paraId="37CDF028" w14:textId="21729550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рахунку: </w:t>
            </w:r>
          </w:p>
          <w:p w14:paraId="72830CDD" w14:textId="43D6DBCE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омер рахунку: </w:t>
            </w:r>
          </w:p>
          <w:p w14:paraId="28916E6D" w14:textId="635727EA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банку: </w:t>
            </w:r>
          </w:p>
          <w:p w14:paraId="6E46140D" w14:textId="21A317F2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реса банку: </w:t>
            </w:r>
          </w:p>
          <w:p w14:paraId="221A7C1B" w14:textId="5A88A80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CC40AB" w14:paraId="11C1C79F" w14:textId="77777777" w:rsidTr="00FB7B23">
        <w:tc>
          <w:tcPr>
            <w:tcW w:w="1938" w:type="pct"/>
          </w:tcPr>
          <w:p w14:paraId="4412B7DC" w14:textId="3D9143D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Facebook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сторінка/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website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</w:p>
        </w:tc>
        <w:tc>
          <w:tcPr>
            <w:tcW w:w="3062" w:type="pct"/>
          </w:tcPr>
          <w:p w14:paraId="1D243995" w14:textId="2EE3D8C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за наявності)</w:t>
            </w:r>
          </w:p>
        </w:tc>
      </w:tr>
    </w:tbl>
    <w:bookmarkEnd w:id="1"/>
    <w:p w14:paraId="499D517C" w14:textId="79043189" w:rsidR="00FB7B23" w:rsidRDefault="00105813" w:rsidP="00105813">
      <w:pPr>
        <w:pStyle w:val="NoSpacing1"/>
        <w:tabs>
          <w:tab w:val="left" w:pos="2220"/>
        </w:tabs>
        <w:ind w:right="566" w:firstLine="284"/>
        <w:rPr>
          <w:rFonts w:ascii="Myriad Pro" w:hAnsi="Myriad Pro"/>
          <w:b/>
          <w:bCs/>
          <w:sz w:val="24"/>
          <w:szCs w:val="24"/>
          <w:lang w:val="uk-UA"/>
        </w:rPr>
      </w:pPr>
      <w:r>
        <w:rPr>
          <w:rFonts w:ascii="Myriad Pro" w:hAnsi="Myriad Pro"/>
          <w:b/>
          <w:bCs/>
          <w:sz w:val="24"/>
          <w:szCs w:val="24"/>
          <w:lang w:val="uk-UA"/>
        </w:rPr>
        <w:tab/>
      </w:r>
    </w:p>
    <w:p w14:paraId="7DD0BA89" w14:textId="4B910FA2" w:rsidR="00105813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1711890E" w14:textId="77777777" w:rsidR="00105813" w:rsidRPr="00CC40AB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524"/>
      </w:tblGrid>
      <w:tr w:rsidR="008500E2" w:rsidRPr="00CC40AB" w14:paraId="0469C1E8" w14:textId="77777777" w:rsidTr="003D2587">
        <w:tc>
          <w:tcPr>
            <w:tcW w:w="3677" w:type="dxa"/>
          </w:tcPr>
          <w:p w14:paraId="761FB1BE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Загальна інформація про діяльність організації </w:t>
            </w:r>
          </w:p>
          <w:p w14:paraId="38F2BF09" w14:textId="77777777" w:rsidR="008500E2" w:rsidRPr="00CC40AB" w:rsidRDefault="008500E2" w:rsidP="008500E2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61E2480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24" w:type="dxa"/>
          </w:tcPr>
          <w:p w14:paraId="5FF54922" w14:textId="233C3F71" w:rsidR="00BD182D" w:rsidRDefault="00BD182D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051969C3" w14:textId="77777777" w:rsidR="00BD182D" w:rsidRDefault="00BD182D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53977D3B" w14:textId="60039935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 головні сфери діяльності вашої організації та її спеціалізацію у відповідності до сфер, визначених запрошенням до пода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их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й. Опишіть місію вашої організації. </w:t>
            </w:r>
          </w:p>
          <w:p w14:paraId="2D6B31FF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105813" w14:paraId="251D5A1C" w14:textId="77777777" w:rsidTr="003D2587">
        <w:tc>
          <w:tcPr>
            <w:tcW w:w="3677" w:type="dxa"/>
          </w:tcPr>
          <w:p w14:paraId="4CEE3A7A" w14:textId="0D051C1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еалізовані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и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не більше 300 слів)</w:t>
            </w:r>
          </w:p>
        </w:tc>
        <w:tc>
          <w:tcPr>
            <w:tcW w:w="6524" w:type="dxa"/>
          </w:tcPr>
          <w:p w14:paraId="1570355D" w14:textId="589620B8" w:rsidR="009D4400" w:rsidRPr="00CC40AB" w:rsidRDefault="006827C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якості прикладів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іяльності Вашої організації н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айте короткий перелік </w:t>
            </w:r>
            <w:r w:rsidR="000678C9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2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в вашої організації за темами, визначених даним запрошенням, які реалізовуються чи реалізовувались за підтримки міжнародних чи місцевих донорських організацій відповідно до переліку запитань.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Інші приклади (більше трьох) розглядатися не будуть.</w:t>
            </w:r>
          </w:p>
          <w:p w14:paraId="1E47DA7D" w14:textId="77777777" w:rsidR="009D4400" w:rsidRPr="00CC40AB" w:rsidRDefault="009D4400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778C7981" w14:textId="0FF4FCA9" w:rsidR="009D4400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еалізація проєкту у цьому розумінні передбачає, що організація також була фінансовим розпорядником коштів, і звітувала про їх використання.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3E565BD2" w14:textId="77777777" w:rsidR="00A41643" w:rsidRPr="00CC40AB" w:rsidRDefault="00A4164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117140F9" w14:textId="1C40A87D" w:rsidR="00D00EBB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разі якщо Програма ООН із 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ідновлення і розбудови миру не має досвіду роботи із організацією-заявником, за наданими контактними даними може бути надісланий запит щодо підтвердження наданої інформації.</w:t>
            </w:r>
          </w:p>
          <w:p w14:paraId="76D0BB4E" w14:textId="77777777" w:rsidR="00D00EBB" w:rsidRPr="00CC40AB" w:rsidRDefault="00D00EBB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060AD54" w14:textId="3FBFF0D7" w:rsidR="008500E2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</w:t>
            </w:r>
            <w:r w:rsidR="008500E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917DC88" w14:textId="4FE79E7B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03B7ABAE" w14:textId="6FEB9831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lastRenderedPageBreak/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2C4C58F4" w14:textId="53EF1850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Загальна сума фінансува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у </w:t>
            </w:r>
            <w:r w:rsidR="001D79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гривні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8E749B1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07FD5778" w14:textId="7422B11E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онтакти донорської організації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1D114D5E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EC3FDA3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:</w:t>
            </w:r>
          </w:p>
          <w:p w14:paraId="4FE6482E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506BF11D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580DCEA9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Загальна сума фінансування проєкту (у гривні):</w:t>
            </w:r>
          </w:p>
          <w:p w14:paraId="24BDFD2B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27A610F2" w14:textId="0CDEE630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Контакти донорської організації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:</w:t>
            </w:r>
          </w:p>
          <w:p w14:paraId="099CEAF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6A4646F7" w14:textId="77777777" w:rsidR="008500E2" w:rsidRPr="00CC40AB" w:rsidRDefault="008500E2" w:rsidP="006E05C0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CC40AB" w14:paraId="05E9FD9F" w14:textId="77777777" w:rsidTr="003D2587">
        <w:tc>
          <w:tcPr>
            <w:tcW w:w="3677" w:type="dxa"/>
          </w:tcPr>
          <w:p w14:paraId="475DA88D" w14:textId="1D896F3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Ресурси організації</w:t>
            </w:r>
          </w:p>
        </w:tc>
        <w:tc>
          <w:tcPr>
            <w:tcW w:w="6524" w:type="dxa"/>
          </w:tcPr>
          <w:p w14:paraId="3C7C550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ількість постійних працівників:</w:t>
            </w:r>
          </w:p>
          <w:p w14:paraId="08D65199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явність офісного приміщення:</w:t>
            </w:r>
          </w:p>
          <w:p w14:paraId="6F17FA4B" w14:textId="21051793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бладнання: найменування та кількість.</w:t>
            </w:r>
          </w:p>
        </w:tc>
      </w:tr>
      <w:tr w:rsidR="004117DD" w:rsidRPr="00105813" w14:paraId="27F80E12" w14:textId="77777777" w:rsidTr="003D2587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2071" w14:textId="5555A166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пишіть, чому організація-заявник унікально підходить для реалізації запропонованого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6359" w14:textId="77777777" w:rsidR="004117DD" w:rsidRPr="00CC40AB" w:rsidRDefault="004117DD" w:rsidP="004117D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16A4C31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5F9EA7D" w14:textId="511DA357" w:rsidR="00FB7B23" w:rsidRPr="00CC40AB" w:rsidRDefault="009D4400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="00FB7B23" w:rsidRPr="00CC40AB">
        <w:rPr>
          <w:rFonts w:ascii="Myriad Pro" w:hAnsi="Myriad Pro"/>
          <w:b/>
          <w:bCs/>
          <w:sz w:val="24"/>
          <w:szCs w:val="24"/>
          <w:lang w:val="uk-UA"/>
        </w:rPr>
        <w:t>НА ПРОПОЗИЦІЯ</w:t>
      </w:r>
    </w:p>
    <w:p w14:paraId="1FA58C76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49"/>
        <w:gridCol w:w="6552"/>
      </w:tblGrid>
      <w:tr w:rsidR="003D2587" w:rsidRPr="00BA213E" w14:paraId="4DAB8DAC" w14:textId="77777777" w:rsidTr="003D2587">
        <w:tc>
          <w:tcPr>
            <w:tcW w:w="3649" w:type="dxa"/>
          </w:tcPr>
          <w:p w14:paraId="1AA72BE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зва проєкту</w:t>
            </w:r>
          </w:p>
        </w:tc>
        <w:tc>
          <w:tcPr>
            <w:tcW w:w="6552" w:type="dxa"/>
          </w:tcPr>
          <w:p w14:paraId="1A4C6330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країнськ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о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/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глійськ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о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з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розуміл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)</w:t>
            </w:r>
          </w:p>
          <w:p w14:paraId="7F85DE3C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36187D11" w14:textId="77777777" w:rsidTr="003D2587">
        <w:tc>
          <w:tcPr>
            <w:tcW w:w="3649" w:type="dxa"/>
          </w:tcPr>
          <w:p w14:paraId="4966CC4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роткий опис проєкту</w:t>
            </w:r>
          </w:p>
        </w:tc>
        <w:tc>
          <w:tcPr>
            <w:tcW w:w="6552" w:type="dxa"/>
          </w:tcPr>
          <w:p w14:paraId="07B7ED55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100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л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ут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титис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формаці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кілько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чення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у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розуміл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в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тороннь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итачев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–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ю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</w:t>
            </w:r>
          </w:p>
        </w:tc>
      </w:tr>
      <w:tr w:rsidR="003D2587" w:rsidRPr="00BA213E" w14:paraId="54CA0816" w14:textId="77777777" w:rsidTr="003D2587">
        <w:tc>
          <w:tcPr>
            <w:tcW w:w="3649" w:type="dxa"/>
          </w:tcPr>
          <w:p w14:paraId="6482CEF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бласть реалізації проєкту</w:t>
            </w:r>
          </w:p>
        </w:tc>
        <w:tc>
          <w:tcPr>
            <w:tcW w:w="6552" w:type="dxa"/>
          </w:tcPr>
          <w:p w14:paraId="0949BE42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нець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6D14A11F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Лугансь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4B76167A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Запорізька</w:t>
            </w:r>
            <w:proofErr w:type="spellEnd"/>
            <w:r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7512295F" w14:textId="7A4742CB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р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ідповідаю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ь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</w:t>
            </w:r>
          </w:p>
        </w:tc>
      </w:tr>
      <w:tr w:rsidR="003D2587" w:rsidRPr="00BA213E" w14:paraId="4C9F20B8" w14:textId="77777777" w:rsidTr="003D2587">
        <w:tc>
          <w:tcPr>
            <w:tcW w:w="3649" w:type="dxa"/>
          </w:tcPr>
          <w:p w14:paraId="65A5277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айон реалізації проєкту</w:t>
            </w:r>
          </w:p>
        </w:tc>
        <w:tc>
          <w:tcPr>
            <w:tcW w:w="6552" w:type="dxa"/>
          </w:tcPr>
          <w:p w14:paraId="0BE789D3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йо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-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)</w:t>
            </w:r>
          </w:p>
        </w:tc>
      </w:tr>
      <w:tr w:rsidR="003D2587" w:rsidRPr="00BA213E" w14:paraId="61B59132" w14:textId="77777777" w:rsidTr="003D2587">
        <w:tc>
          <w:tcPr>
            <w:tcW w:w="3649" w:type="dxa"/>
          </w:tcPr>
          <w:p w14:paraId="0FB70E1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селений пункт реалізації проєкту</w:t>
            </w:r>
          </w:p>
        </w:tc>
        <w:tc>
          <w:tcPr>
            <w:tcW w:w="6552" w:type="dxa"/>
          </w:tcPr>
          <w:p w14:paraId="7CA504C9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селен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ункт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-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,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овуватиметьс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</w:t>
            </w:r>
          </w:p>
        </w:tc>
      </w:tr>
      <w:tr w:rsidR="003D2587" w:rsidRPr="00BA213E" w14:paraId="44AC2E3D" w14:textId="77777777" w:rsidTr="003D2587">
        <w:tc>
          <w:tcPr>
            <w:tcW w:w="3649" w:type="dxa"/>
          </w:tcPr>
          <w:p w14:paraId="0D9026E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Адреса місця реалізації проєкту та назва установи (за наявності)</w:t>
            </w:r>
          </w:p>
        </w:tc>
        <w:tc>
          <w:tcPr>
            <w:tcW w:w="6552" w:type="dxa"/>
          </w:tcPr>
          <w:p w14:paraId="6E300E94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9DFDE89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B85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еографічні території, що отримають вигоду від реалізації проєкту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AEE2D" w14:textId="77777777" w:rsidR="003D2587" w:rsidRPr="00BA213E" w:rsidRDefault="003D2587" w:rsidP="003D2587">
            <w:pPr>
              <w:pBdr>
                <w:left w:val="nil"/>
              </w:pBdr>
              <w:spacing w:line="360" w:lineRule="auto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еографіч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ериторії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трима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ід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як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н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ї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ул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бра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</w:p>
        </w:tc>
      </w:tr>
      <w:tr w:rsidR="003D2587" w:rsidRPr="00BA213E" w14:paraId="229BC195" w14:textId="77777777" w:rsidTr="003D2587">
        <w:tc>
          <w:tcPr>
            <w:tcW w:w="3649" w:type="dxa"/>
          </w:tcPr>
          <w:p w14:paraId="3C68EB5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гальний бюджет запитуваного проєкту</w:t>
            </w:r>
          </w:p>
        </w:tc>
        <w:tc>
          <w:tcPr>
            <w:tcW w:w="6552" w:type="dxa"/>
          </w:tcPr>
          <w:p w14:paraId="201A0E1A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6AC08C3F" w14:textId="77777777" w:rsidTr="003D2587">
        <w:trPr>
          <w:trHeight w:val="279"/>
        </w:trPr>
        <w:tc>
          <w:tcPr>
            <w:tcW w:w="3649" w:type="dxa"/>
          </w:tcPr>
          <w:p w14:paraId="4C5E253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озмір очікуваного фінансування від Програми ООН із відновлення і розбудови миру </w:t>
            </w:r>
          </w:p>
        </w:tc>
        <w:tc>
          <w:tcPr>
            <w:tcW w:w="6552" w:type="dxa"/>
          </w:tcPr>
          <w:p w14:paraId="52C61EF2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  <w:p w14:paraId="159E08B4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7FEF8CC4" w14:textId="77777777" w:rsidTr="003D2587">
        <w:trPr>
          <w:trHeight w:val="279"/>
        </w:trPr>
        <w:tc>
          <w:tcPr>
            <w:tcW w:w="3649" w:type="dxa"/>
          </w:tcPr>
          <w:p w14:paraId="77D1493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мір співфінансування від загального бюджету (за наявності; співфінансування від органів державної влади, місцевого самоврядування, інших організацій)</w:t>
            </w:r>
          </w:p>
        </w:tc>
        <w:tc>
          <w:tcPr>
            <w:tcW w:w="6552" w:type="dxa"/>
          </w:tcPr>
          <w:p w14:paraId="32F1C3C1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0D380050" w14:textId="77777777" w:rsidTr="003D2587">
        <w:trPr>
          <w:trHeight w:val="279"/>
        </w:trPr>
        <w:tc>
          <w:tcPr>
            <w:tcW w:w="3649" w:type="dxa"/>
          </w:tcPr>
          <w:p w14:paraId="23F82A4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пишіть немонетарне співфінансування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за наявності). Опишіть, ким забезпечуватиметься та на які активності?</w:t>
            </w:r>
          </w:p>
        </w:tc>
        <w:tc>
          <w:tcPr>
            <w:tcW w:w="6552" w:type="dxa"/>
          </w:tcPr>
          <w:p w14:paraId="02799439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0BB545BD" w14:textId="77777777" w:rsidTr="003D2587">
        <w:tc>
          <w:tcPr>
            <w:tcW w:w="3649" w:type="dxa"/>
          </w:tcPr>
          <w:p w14:paraId="3870B9F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пропонований термін впровадження проєкту (із зазначенням кількості місяців)</w:t>
            </w:r>
          </w:p>
        </w:tc>
        <w:tc>
          <w:tcPr>
            <w:tcW w:w="6552" w:type="dxa"/>
          </w:tcPr>
          <w:p w14:paraId="579BB681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 202</w:t>
            </w:r>
            <w:r>
              <w:rPr>
                <w:rFonts w:ascii="Arial" w:eastAsia="Times New Roman" w:hAnsi="Arial" w:cs="Arial"/>
                <w:bCs/>
                <w:color w:val="A6A6A6"/>
              </w:rPr>
              <w:t>1</w:t>
            </w: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– 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 202</w:t>
            </w:r>
            <w:r>
              <w:rPr>
                <w:rFonts w:ascii="Arial" w:eastAsia="Times New Roman" w:hAnsi="Arial" w:cs="Arial"/>
                <w:bCs/>
                <w:color w:val="A6A6A6"/>
              </w:rPr>
              <w:t>1</w:t>
            </w: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gram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r w:rsidRPr="00BA213E">
              <w:rPr>
                <w:rFonts w:ascii="Arial" w:eastAsia="Times New Roman" w:hAnsi="Arial" w:cs="Arial"/>
                <w:b/>
                <w:bCs/>
                <w:color w:val="A6A6A6"/>
              </w:rPr>
              <w:t xml:space="preserve"> _</w:t>
            </w:r>
            <w:proofErr w:type="gramEnd"/>
            <w:r w:rsidRPr="00BA213E">
              <w:rPr>
                <w:rFonts w:ascii="Arial" w:eastAsia="Times New Roman" w:hAnsi="Arial" w:cs="Arial"/>
                <w:b/>
                <w:bCs/>
                <w:color w:val="A6A6A6"/>
              </w:rPr>
              <w:t>_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)</w:t>
            </w:r>
          </w:p>
        </w:tc>
      </w:tr>
      <w:tr w:rsidR="003D2587" w:rsidRPr="00BA213E" w14:paraId="61B9D958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131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екст / опис проблеми</w:t>
            </w:r>
          </w:p>
          <w:p w14:paraId="0F86326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2A47384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1C57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ланує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ріши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вдяк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жлив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л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гіо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плив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казов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філ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ульт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веде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сліджен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ил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алітич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кумен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о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дтверджую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ктуа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і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сштаб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?</w:t>
            </w:r>
          </w:p>
        </w:tc>
      </w:tr>
      <w:tr w:rsidR="003D2587" w:rsidRPr="00BA213E" w14:paraId="213F3ADD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F77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та проєкту</w:t>
            </w:r>
          </w:p>
          <w:p w14:paraId="2BC9325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09C666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2605A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знач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ет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в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.</w:t>
            </w:r>
          </w:p>
          <w:p w14:paraId="3B074718" w14:textId="77777777" w:rsidR="003D2587" w:rsidRPr="00BA213E" w:rsidRDefault="003D2587" w:rsidP="003D2587">
            <w:pPr>
              <w:spacing w:after="0" w:line="360" w:lineRule="auto"/>
              <w:ind w:right="566" w:firstLine="284"/>
              <w:jc w:val="center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6D6435A6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1ED4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Цільові групи, що отримають вигоду від реалізації проєкту</w:t>
            </w:r>
          </w:p>
          <w:p w14:paraId="57B8911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5EA2E01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D029" w14:textId="77777777" w:rsidR="003D2587" w:rsidRPr="00BA213E" w:rsidRDefault="003D2587" w:rsidP="003D2587">
            <w:pPr>
              <w:pBdr>
                <w:left w:val="nil"/>
              </w:pBdr>
              <w:spacing w:line="360" w:lineRule="auto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азуючис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нформації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значе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запрошен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да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єктн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позиц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олов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цільо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ям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епрям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оотримувач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як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н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бра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енцій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оотримувач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</w:p>
          <w:p w14:paraId="0DED8DC3" w14:textId="77777777" w:rsidR="003D2587" w:rsidRPr="00BA213E" w:rsidRDefault="003D2587" w:rsidP="003D2587">
            <w:pPr>
              <w:spacing w:after="0" w:line="360" w:lineRule="auto"/>
              <w:ind w:right="566" w:firstLine="284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3088A63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09E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нтереси яких вразливих груп безпосередньо враховані при розробці проєкту?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D2A2" w14:textId="77777777" w:rsidR="003D2587" w:rsidRPr="00BA213E" w:rsidRDefault="003D2587" w:rsidP="003D2587">
            <w:pPr>
              <w:spacing w:line="360" w:lineRule="auto"/>
              <w:jc w:val="both"/>
              <w:rPr>
                <w:rFonts w:ascii="Arial" w:eastAsia="Calibri" w:hAnsi="Arial" w:cs="Arial"/>
                <w:b/>
                <w:bCs/>
                <w:color w:val="A6A6A6"/>
              </w:rPr>
            </w:pPr>
          </w:p>
        </w:tc>
      </w:tr>
      <w:tr w:rsidR="003D2587" w:rsidRPr="00BA213E" w14:paraId="4E1D1DB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1C36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Яким чином у вашом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інтегровано ґендерний підхід?</w:t>
            </w:r>
          </w:p>
          <w:p w14:paraId="43A2B65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F29C" w14:textId="77777777" w:rsidR="003D2587" w:rsidRPr="00BA213E" w:rsidRDefault="003D2587" w:rsidP="003D2587">
            <w:pPr>
              <w:spacing w:line="360" w:lineRule="auto"/>
              <w:jc w:val="both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ховує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ґендерно-чут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реб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  <w:r w:rsidRPr="00BA213E">
              <w:rPr>
                <w:rFonts w:ascii="Arial" w:eastAsia="Calibri" w:hAnsi="Arial" w:cs="Arial"/>
                <w:bCs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ямована</w:t>
            </w:r>
            <w:proofErr w:type="spellEnd"/>
            <w:r w:rsidRPr="00BA213E" w:rsidDel="006827C2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єкт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позиці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езпосереднь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силе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оможн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з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соблив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фокус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озвит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можливосте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і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енціал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оловік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едставля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ідповіда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д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аб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декільк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остя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з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аспект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захист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а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людин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ия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ґендер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івн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даю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ів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можлив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днаков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пливаю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сі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лен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оловік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ключ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з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едставникам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.</w:t>
            </w:r>
            <w:r w:rsidRPr="00BA213E">
              <w:rPr>
                <w:rFonts w:ascii="Arial" w:eastAsia="Calibri" w:hAnsi="Arial" w:cs="Arial"/>
                <w:color w:val="660066"/>
              </w:rPr>
              <w:t xml:space="preserve">   </w:t>
            </w:r>
          </w:p>
        </w:tc>
      </w:tr>
      <w:tr w:rsidR="003D2587" w:rsidRPr="00BA213E" w14:paraId="5E83441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F30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йна складова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4AA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ротк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с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ублік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датков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теріал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ш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рукова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дук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дготовле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ом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: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міст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сяг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ираж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анал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повсюдж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</w:t>
            </w:r>
          </w:p>
          <w:p w14:paraId="311DC7B5" w14:textId="77777777" w:rsidR="003D2587" w:rsidRPr="00BA213E" w:rsidRDefault="003D2587" w:rsidP="003D2587">
            <w:pPr>
              <w:spacing w:after="0" w:line="360" w:lineRule="auto"/>
              <w:ind w:firstLine="284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E86214C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2DC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 чом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новаційн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ашого проєкту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BAFC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0B3AA27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52F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Будь ласка, визначте, досягненню яких </w:t>
            </w:r>
            <w:hyperlink r:id="rId8" w:history="1"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>Цілей сталого розвитку</w:t>
              </w:r>
            </w:hyperlink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сприяє Ваш проєкт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1529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ер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ільш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рьо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ряд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іоритет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лас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користовуй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форм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иланням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 </w:t>
            </w:r>
          </w:p>
          <w:p w14:paraId="7A5F9A69" w14:textId="77777777" w:rsidR="003D2587" w:rsidRPr="00BA213E" w:rsidRDefault="003D2587" w:rsidP="003D2587">
            <w:pPr>
              <w:spacing w:after="0" w:line="360" w:lineRule="auto"/>
              <w:ind w:right="566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0ED509E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3655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Яким чином у Вашом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інтегровано підхід, який базується на правах людини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2DBB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5670316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A7F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ми є очікувані результати Вашого проєкту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CDE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ількіс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с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ультати</w:t>
            </w:r>
            <w:proofErr w:type="spellEnd"/>
          </w:p>
        </w:tc>
      </w:tr>
      <w:tr w:rsidR="003D2587" w:rsidRPr="00BA213E" w14:paraId="7C64F8B5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2E6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Майбутня діяльність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сталість проєкту</w:t>
            </w:r>
          </w:p>
          <w:p w14:paraId="1B75CD7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1158886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A5E7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ш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довжувати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дальши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вито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ова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мк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сл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й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верш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? </w:t>
            </w:r>
          </w:p>
          <w:p w14:paraId="3EC73C66" w14:textId="77777777" w:rsidR="003D2587" w:rsidRPr="00BA213E" w:rsidRDefault="003D2587" w:rsidP="003D2587">
            <w:pPr>
              <w:spacing w:after="0" w:line="360" w:lineRule="auto"/>
              <w:ind w:firstLine="284"/>
              <w:jc w:val="center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A17A409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627E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ерсонал проєкту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5F6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ерелі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пропонова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лен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ман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ротки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їхні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функціональ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ов’язк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етап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д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пози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є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ч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андидатур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пропонова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к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пад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заявки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мають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бути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додані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їх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резю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</w:t>
            </w:r>
          </w:p>
          <w:p w14:paraId="7197B881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  <w:p w14:paraId="648E19E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ПІБ:</w:t>
            </w:r>
          </w:p>
          <w:p w14:paraId="3A83D808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сві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івен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еціа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):</w:t>
            </w:r>
          </w:p>
          <w:p w14:paraId="6F037814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:</w:t>
            </w:r>
          </w:p>
          <w:p w14:paraId="73229AE9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ерелі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функціональ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ов’язк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:</w:t>
            </w:r>
          </w:p>
          <w:p w14:paraId="119DE265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свід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бо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алогіч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: 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ків</w:t>
            </w:r>
            <w:proofErr w:type="spellEnd"/>
          </w:p>
          <w:p w14:paraId="7102F90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35EF458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ACB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 заявка подається у партнерстві, вказати назви установ-партнерів, та у додатках надати листи-підтримки та/або гарантійні листи.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7C5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і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аф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обхід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з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ключ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цев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амовряд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є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артнера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мк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ь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лансоутриму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івфінанс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тріб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зув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артнерсь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стано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ям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луче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.</w:t>
            </w:r>
          </w:p>
        </w:tc>
      </w:tr>
      <w:tr w:rsidR="003D2587" w:rsidRPr="00BA213E" w14:paraId="1904DADD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B7C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 заявка подається у партнерстві, надати контакти установ-партнерів (ПІБ керівника, контактний телефон та e-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адреса)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6FEAB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й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нтак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станов-партнер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лансоутриму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івфінанс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. </w:t>
            </w:r>
          </w:p>
        </w:tc>
      </w:tr>
    </w:tbl>
    <w:p w14:paraId="6A4D039C" w14:textId="77777777" w:rsidR="003D2587" w:rsidRPr="00BA213E" w:rsidRDefault="003D2587" w:rsidP="003D2587">
      <w:pPr>
        <w:spacing w:after="0" w:line="240" w:lineRule="auto"/>
        <w:ind w:right="566" w:firstLine="284"/>
        <w:jc w:val="center"/>
        <w:rPr>
          <w:rFonts w:ascii="Arial" w:eastAsia="Times New Roman" w:hAnsi="Arial" w:cs="Arial"/>
          <w:b/>
          <w:bCs/>
        </w:rPr>
      </w:pPr>
    </w:p>
    <w:p w14:paraId="2E90B7F7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1A2C82E" w14:textId="1D15CE8E" w:rsidR="00834E1D" w:rsidRPr="00CC40AB" w:rsidRDefault="008B15D6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Для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ів</w:t>
      </w:r>
      <w:r w:rsidR="00B77051" w:rsidRPr="00CC40AB">
        <w:rPr>
          <w:rFonts w:ascii="Myriad Pro" w:hAnsi="Myriad Pro"/>
          <w:b/>
          <w:bCs/>
          <w:sz w:val="24"/>
          <w:szCs w:val="24"/>
          <w:lang w:val="uk-UA"/>
        </w:rPr>
        <w:t>, що містять інфраструктурну складову</w:t>
      </w:r>
      <w:r w:rsidR="005E6CE8" w:rsidRPr="00CC40AB">
        <w:rPr>
          <w:rFonts w:ascii="Myriad Pro" w:hAnsi="Myriad Pro"/>
          <w:b/>
          <w:bCs/>
          <w:sz w:val="24"/>
          <w:szCs w:val="24"/>
          <w:lang w:val="uk-UA"/>
        </w:rPr>
        <w:t>:</w:t>
      </w:r>
    </w:p>
    <w:p w14:paraId="466C2CCB" w14:textId="3EFF3BBE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938"/>
      </w:tblGrid>
      <w:tr w:rsidR="00B77051" w:rsidRPr="00105813" w14:paraId="75C49EEB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B386" w14:textId="2E18F0C9" w:rsidR="00B77051" w:rsidRPr="00CC40AB" w:rsidRDefault="00090681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 балансоутримувача об’єкту</w:t>
            </w:r>
            <w:r w:rsidR="00AC34EE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та надайте лист про взяття на баланс)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F094D" w14:textId="77777777" w:rsidR="00B77051" w:rsidRPr="00CC40AB" w:rsidRDefault="00B77051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560098" w:rsidRPr="00CC40AB" w14:paraId="7E058E3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3A13" w14:textId="12C141F3" w:rsidR="00560098" w:rsidRPr="00CC40AB" w:rsidRDefault="00560098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і дані балансоутримувача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BBC1" w14:textId="77777777" w:rsidR="00560098" w:rsidRPr="00CC40AB" w:rsidRDefault="00560098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5D3DF042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F340" w14:textId="511CE1CF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Д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етальний опис існуючої ситуації</w:t>
            </w:r>
          </w:p>
          <w:p w14:paraId="64451853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A08F" w14:textId="302914CB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сторі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2A8984A3" w14:textId="330F882A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значенн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78B23043" w14:textId="75E7739E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ьогоднішній стан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 в деталях;</w:t>
            </w:r>
          </w:p>
          <w:p w14:paraId="66F26C61" w14:textId="68A1CF90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перелік основних робіт/обладнання, які мають бути виконані в рамках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</w:p>
          <w:p w14:paraId="7E744601" w14:textId="22A4A713" w:rsidR="00AC34EE" w:rsidRPr="00CC40AB" w:rsidRDefault="00AC34EE" w:rsidP="00AC34EE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дішліть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фотографії об’єкту як додатки до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ї)</w:t>
            </w:r>
          </w:p>
          <w:p w14:paraId="49C31D0A" w14:textId="77777777" w:rsidR="00090681" w:rsidRPr="00CC40AB" w:rsidRDefault="00090681" w:rsidP="00090681">
            <w:pPr>
              <w:pStyle w:val="NoSpacing1"/>
              <w:ind w:firstLine="284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7036C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C3D8" w14:textId="21AA3CA0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чікуваний результа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ісля впровадження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  <w:p w14:paraId="1311964F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EC5" w14:textId="4B4B75B9" w:rsidR="00090681" w:rsidRPr="00CC40AB" w:rsidRDefault="0056009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лив цих робіт/обладнання на покращення існуючого стану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турного об’єкту та/або на покращення умов надання послуги. </w:t>
            </w:r>
          </w:p>
        </w:tc>
      </w:tr>
      <w:tr w:rsidR="009A50A8" w:rsidRPr="00105813" w14:paraId="4E273C31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82E5" w14:textId="00E44272" w:rsidR="009A50A8" w:rsidRPr="00CC40AB" w:rsidRDefault="009A50A8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ПКД /КД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F17E" w14:textId="539FDCB9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кажіть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,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чи наявна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я/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-кошторисна документація об’єкту? </w:t>
            </w:r>
          </w:p>
          <w:p w14:paraId="5A3F1BBB" w14:textId="119506B1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Якщо ні, відповідно до якої документації складено кошторис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?</w:t>
            </w:r>
          </w:p>
          <w:p w14:paraId="00F83C20" w14:textId="77777777" w:rsidR="009A50A8" w:rsidRPr="00CC40AB" w:rsidRDefault="009A50A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CC40AB" w14:paraId="6BA082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1489" w14:textId="3BAB3EB6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сновні показники ПКД / КД 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EC101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робіт:</w:t>
            </w:r>
          </w:p>
          <w:p w14:paraId="1A6EC91B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обладнання:  </w:t>
            </w:r>
          </w:p>
          <w:p w14:paraId="6CF5EBAC" w14:textId="1D2E6FB9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иготовле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ї: </w:t>
            </w:r>
          </w:p>
          <w:p w14:paraId="1C7747CC" w14:textId="71D1F7B6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послуг технагляду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8C2937A" w14:textId="0143257B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е:</w:t>
            </w:r>
          </w:p>
        </w:tc>
      </w:tr>
      <w:tr w:rsidR="00090681" w:rsidRPr="00CC40AB" w14:paraId="0D8B1265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F4EE" w14:textId="1980C142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Чи наявне співфінансування за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м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? Вкажіть суму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 чи перерахуйте роботи/обладнання/ін.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надайте листи підтримки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 гарантійні листи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.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A48" w14:textId="1B512DDB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ільська/міськ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6514118A" w14:textId="1458DE1D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айонна адміністрація/район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4DDDB8F0" w14:textId="73E3B753" w:rsidR="00090681" w:rsidRPr="00CC40AB" w:rsidRDefault="00090681" w:rsidP="00CE7276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бласна адміністрація/облас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E0CAA3A" w14:textId="01FCE0F2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ватний сектор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56EB4125" w14:textId="5D4E45B5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і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18F3258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E00010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D23D" w14:textId="7B82CB8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лан щодо експлуатації та технічної підтримки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 після його завершення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BC6BD" w14:textId="63C6EFFA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графік профілактичних ремонтів після заверш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та джерела надходження коштів на них (включно з оплатою послуг);</w:t>
            </w:r>
          </w:p>
          <w:p w14:paraId="55241E18" w14:textId="61F1466D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и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наявність 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ацівникі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обслуговування</w:t>
            </w:r>
            <w:r w:rsidR="006E0F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об’єкту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, у вирішенні яких проблем може допомогти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в майбутньому, планування проведення додаткової діяльності та планування надходження коштів</w:t>
            </w:r>
            <w:r w:rsidR="004D258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неї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</w:p>
          <w:p w14:paraId="305668D2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0A3B340" w14:textId="67B0B183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0EE3BBA" w14:textId="0027A010" w:rsidR="00FB7B23" w:rsidRPr="00CC40AB" w:rsidRDefault="00FB7B23" w:rsidP="00332E3D">
      <w:pPr>
        <w:widowControl/>
        <w:ind w:firstLine="3510"/>
        <w:jc w:val="both"/>
        <w:rPr>
          <w:rFonts w:ascii="Myriad Pro" w:eastAsia="Times New Roman" w:hAnsi="Myriad Pro" w:cs="Times New Roman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Робочий план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у</w:t>
      </w:r>
    </w:p>
    <w:p w14:paraId="2595C2D0" w14:textId="77777777" w:rsidR="003D2587" w:rsidRPr="001639A6" w:rsidRDefault="003D2587" w:rsidP="003D2587">
      <w:pPr>
        <w:rPr>
          <w:rFonts w:ascii="Arial" w:eastAsia="Times New Roman" w:hAnsi="Arial" w:cs="Arial"/>
          <w:b/>
          <w:sz w:val="24"/>
          <w:szCs w:val="24"/>
        </w:rPr>
      </w:pPr>
      <w:bookmarkStart w:id="2" w:name="_Toc38547287"/>
      <w:bookmarkEnd w:id="0"/>
      <w:proofErr w:type="spellStart"/>
      <w:r w:rsidRPr="001639A6">
        <w:rPr>
          <w:rFonts w:ascii="Arial" w:hAnsi="Arial" w:cs="Arial"/>
          <w:b/>
          <w:sz w:val="24"/>
          <w:szCs w:val="24"/>
        </w:rPr>
        <w:t>Робочий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1639A6">
        <w:rPr>
          <w:rFonts w:ascii="Arial" w:hAnsi="Arial" w:cs="Arial"/>
          <w:b/>
          <w:sz w:val="24"/>
          <w:szCs w:val="24"/>
        </w:rPr>
        <w:t>план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проєкту</w:t>
      </w:r>
      <w:bookmarkEnd w:id="2"/>
    </w:p>
    <w:p w14:paraId="7D5F5A02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BA213E">
        <w:rPr>
          <w:rFonts w:ascii="Arial" w:hAnsi="Arial" w:cs="Arial"/>
          <w:bCs/>
          <w:sz w:val="22"/>
          <w:szCs w:val="22"/>
          <w:lang w:val="uk-UA"/>
        </w:rPr>
        <w:lastRenderedPageBreak/>
        <w:t>Надайте, будь ласка, робочий план проєкту у відповідності до наступного формату: головні етапи (заходи) впровадження проєкту, їх зміст, період впровадження</w:t>
      </w:r>
      <w:r>
        <w:rPr>
          <w:rFonts w:ascii="Arial" w:hAnsi="Arial" w:cs="Arial"/>
          <w:bCs/>
          <w:sz w:val="22"/>
          <w:szCs w:val="22"/>
          <w:lang w:val="uk-UA"/>
        </w:rPr>
        <w:t>.</w:t>
      </w:r>
    </w:p>
    <w:p w14:paraId="4E0D049F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6754"/>
        <w:gridCol w:w="3856"/>
      </w:tblGrid>
      <w:tr w:rsidR="003D2587" w:rsidRPr="00BA213E" w14:paraId="334E7140" w14:textId="77777777" w:rsidTr="00A568A3">
        <w:trPr>
          <w:trHeight w:val="816"/>
        </w:trPr>
        <w:tc>
          <w:tcPr>
            <w:tcW w:w="3183" w:type="pct"/>
            <w:tcBorders>
              <w:bottom w:val="single" w:sz="4" w:space="0" w:color="auto"/>
            </w:tcBorders>
          </w:tcPr>
          <w:p w14:paraId="64773861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ЗАПЛАНОВАНА ДІЯЛЬНІСТЬ</w:t>
            </w:r>
          </w:p>
        </w:tc>
        <w:tc>
          <w:tcPr>
            <w:tcW w:w="1817" w:type="pct"/>
            <w:tcBorders>
              <w:bottom w:val="single" w:sz="4" w:space="0" w:color="auto"/>
            </w:tcBorders>
          </w:tcPr>
          <w:p w14:paraId="4CBABB4D" w14:textId="77777777" w:rsidR="003D2587" w:rsidRPr="00650CE3" w:rsidRDefault="003D2587" w:rsidP="00A568A3">
            <w:pPr>
              <w:pStyle w:val="NoSpacing1"/>
              <w:ind w:right="9"/>
              <w:jc w:val="center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 xml:space="preserve">Період впровадження: </w:t>
            </w:r>
          </w:p>
          <w:p w14:paraId="32B05F8D" w14:textId="77777777" w:rsidR="003D2587" w:rsidRPr="00650CE3" w:rsidRDefault="003D2587" w:rsidP="00A568A3">
            <w:pPr>
              <w:pStyle w:val="NoSpacing1"/>
              <w:ind w:right="9"/>
              <w:jc w:val="center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 xml:space="preserve">назва місяця початку -назва місяця кінця </w:t>
            </w:r>
          </w:p>
        </w:tc>
      </w:tr>
      <w:tr w:rsidR="003D2587" w:rsidRPr="00BA213E" w14:paraId="1C689F3E" w14:textId="77777777" w:rsidTr="00A568A3">
        <w:tc>
          <w:tcPr>
            <w:tcW w:w="3183" w:type="pct"/>
          </w:tcPr>
          <w:p w14:paraId="635B7399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466E9C22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7C5DFD78" w14:textId="77777777" w:rsidTr="00A568A3">
        <w:tc>
          <w:tcPr>
            <w:tcW w:w="3183" w:type="pct"/>
          </w:tcPr>
          <w:p w14:paraId="74B1CDA9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642BB8D0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6C7BDD23" w14:textId="77777777" w:rsidTr="00A568A3">
        <w:tc>
          <w:tcPr>
            <w:tcW w:w="3183" w:type="pct"/>
          </w:tcPr>
          <w:p w14:paraId="3CD1D2BD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588E7719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035A2806" w14:textId="77777777" w:rsidTr="00A568A3">
        <w:tc>
          <w:tcPr>
            <w:tcW w:w="3183" w:type="pct"/>
          </w:tcPr>
          <w:p w14:paraId="66DF667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4</w:t>
            </w:r>
          </w:p>
        </w:tc>
        <w:tc>
          <w:tcPr>
            <w:tcW w:w="1817" w:type="pct"/>
          </w:tcPr>
          <w:p w14:paraId="236C0DCD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34FA4A9" w14:textId="77777777" w:rsidTr="00A568A3">
        <w:tc>
          <w:tcPr>
            <w:tcW w:w="3183" w:type="pct"/>
          </w:tcPr>
          <w:p w14:paraId="34BE2AA6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5</w:t>
            </w:r>
          </w:p>
        </w:tc>
        <w:tc>
          <w:tcPr>
            <w:tcW w:w="1817" w:type="pct"/>
          </w:tcPr>
          <w:p w14:paraId="7E76EC2E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87E4433" w14:textId="77777777" w:rsidTr="00A568A3">
        <w:tc>
          <w:tcPr>
            <w:tcW w:w="3183" w:type="pct"/>
          </w:tcPr>
          <w:p w14:paraId="116CBC4B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6</w:t>
            </w:r>
          </w:p>
        </w:tc>
        <w:tc>
          <w:tcPr>
            <w:tcW w:w="1817" w:type="pct"/>
          </w:tcPr>
          <w:p w14:paraId="13803502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455DA9BA" w14:textId="77777777" w:rsidTr="00A568A3">
        <w:tc>
          <w:tcPr>
            <w:tcW w:w="3183" w:type="pct"/>
          </w:tcPr>
          <w:p w14:paraId="5F0B3463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7</w:t>
            </w:r>
          </w:p>
        </w:tc>
        <w:tc>
          <w:tcPr>
            <w:tcW w:w="1817" w:type="pct"/>
          </w:tcPr>
          <w:p w14:paraId="4BE5AE54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5063AC80" w14:textId="77777777" w:rsidTr="00A568A3">
        <w:tc>
          <w:tcPr>
            <w:tcW w:w="3183" w:type="pct"/>
          </w:tcPr>
          <w:p w14:paraId="35451CE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8</w:t>
            </w:r>
          </w:p>
        </w:tc>
        <w:tc>
          <w:tcPr>
            <w:tcW w:w="1817" w:type="pct"/>
          </w:tcPr>
          <w:p w14:paraId="3772F667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1D0EFE16" w14:textId="77777777" w:rsidTr="00A568A3">
        <w:tc>
          <w:tcPr>
            <w:tcW w:w="3183" w:type="pct"/>
          </w:tcPr>
          <w:p w14:paraId="1ADD979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9</w:t>
            </w:r>
          </w:p>
        </w:tc>
        <w:tc>
          <w:tcPr>
            <w:tcW w:w="1817" w:type="pct"/>
          </w:tcPr>
          <w:p w14:paraId="420D8E0A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226A8881" w14:textId="77777777" w:rsidTr="00A568A3">
        <w:tc>
          <w:tcPr>
            <w:tcW w:w="3183" w:type="pct"/>
          </w:tcPr>
          <w:p w14:paraId="63364D6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10</w:t>
            </w:r>
          </w:p>
        </w:tc>
        <w:tc>
          <w:tcPr>
            <w:tcW w:w="1817" w:type="pct"/>
          </w:tcPr>
          <w:p w14:paraId="3544908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B861942" w14:textId="77777777" w:rsidTr="00A568A3">
        <w:tc>
          <w:tcPr>
            <w:tcW w:w="3183" w:type="pct"/>
          </w:tcPr>
          <w:p w14:paraId="6C038C6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17" w:type="pct"/>
          </w:tcPr>
          <w:p w14:paraId="5F2F7AC7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283C136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/>
          <w:bCs/>
          <w:sz w:val="22"/>
          <w:szCs w:val="22"/>
          <w:lang w:val="uk-UA"/>
        </w:rPr>
      </w:pPr>
    </w:p>
    <w:p w14:paraId="3397EBFE" w14:textId="77777777" w:rsidR="003D2587" w:rsidRPr="001639A6" w:rsidRDefault="003D2587" w:rsidP="003D2587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Цільові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показники</w:t>
      </w:r>
      <w:proofErr w:type="spellEnd"/>
    </w:p>
    <w:p w14:paraId="66452BAA" w14:textId="77777777" w:rsidR="003D2587" w:rsidRPr="003D2587" w:rsidRDefault="003D2587" w:rsidP="003D2587">
      <w:pPr>
        <w:pStyle w:val="NoSpacing1"/>
        <w:ind w:right="566"/>
        <w:rPr>
          <w:rFonts w:ascii="Myriad Pro" w:hAnsi="Myriad Pro"/>
          <w:bCs/>
          <w:sz w:val="24"/>
          <w:szCs w:val="24"/>
          <w:lang w:val="uk-UA"/>
        </w:rPr>
      </w:pPr>
      <w:r w:rsidRPr="003D2587">
        <w:rPr>
          <w:rFonts w:ascii="Myriad Pro" w:hAnsi="Myriad Pro"/>
          <w:bCs/>
          <w:sz w:val="24"/>
          <w:szCs w:val="24"/>
          <w:lang w:val="uk-UA"/>
        </w:rPr>
        <w:t xml:space="preserve">Зазначте конкретні, вимірювані показники проєкту. Також, зазначте кількість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вигодоотримувачів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, яких буде охоплено вашим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проєктом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. </w:t>
      </w:r>
    </w:p>
    <w:tbl>
      <w:tblPr>
        <w:tblW w:w="497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964"/>
        <w:gridCol w:w="2253"/>
        <w:gridCol w:w="2001"/>
        <w:gridCol w:w="3347"/>
      </w:tblGrid>
      <w:tr w:rsidR="003D2587" w:rsidRPr="003D2587" w14:paraId="1934BF61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9020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КАЗНИК(И)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FCE9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ЖЕРЕЛО ДАНИХ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317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АЗОВЕ ЗНАЧЕННЯ (на початок реалізації проєкту)</w:t>
            </w: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50A5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ІНЦЕВИЙ ПОКАЗНИК </w:t>
            </w:r>
          </w:p>
          <w:p w14:paraId="56EB3A9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(після завершення реалізації проєкту)</w:t>
            </w:r>
          </w:p>
        </w:tc>
      </w:tr>
      <w:tr w:rsidR="003D2587" w:rsidRPr="003D2587" w14:paraId="6B5FA5DA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EA90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1. Кількість прямих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оотримувач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яких було охоплено в результаті реалізації проєкту 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6711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 дані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590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92B5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2F93A464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A9DD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2. Кількість опосередкованих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оотримувач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, яких було охоплено в результаті реалізації проєкту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646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 дані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42A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AC13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3D2587" w:rsidRPr="003D2587" w14:paraId="56F53B1C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64D65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1.3. Відсоток співфінансування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3F6F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овий звіт за результатами проєкту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5D19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7989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65674480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976D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1.4. Досвід організації, яка реалізовувала проєкт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FFB0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єстраційні дані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2F5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E6F4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 один варіант відповіді:</w:t>
            </w:r>
          </w:p>
          <w:p w14:paraId="1E20D47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до 1 року</w:t>
            </w:r>
          </w:p>
          <w:p w14:paraId="6C846805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ід 1 до 2-х років</w:t>
            </w:r>
          </w:p>
          <w:p w14:paraId="2E9772E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ід 2-х до 5-ти років</w:t>
            </w:r>
          </w:p>
          <w:p w14:paraId="031F5E0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онад 5 років</w:t>
            </w:r>
          </w:p>
        </w:tc>
      </w:tr>
      <w:tr w:rsidR="003D2587" w:rsidRPr="003D2587" w14:paraId="7F2C52E7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BDC6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1.5. Кількість публікацій в місцевих ЗМІ щодо результатів реалізації проєкту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386E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силання на публікації ЗМІ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29A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7F48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26096182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557E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1.6. Кількість осіб, яких було охоплено інформаційною кампанією в результаті реалізації проєкту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B5AF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 дані ЗМІ, соціальних мереж, тираж газет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B7B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03A4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305E1907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E814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7. Проєкт містив інфраструктурну складову 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284D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аявка, грантова угода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E21B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0308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 один варіант відповіді:</w:t>
            </w:r>
          </w:p>
          <w:p w14:paraId="45C1F2E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к</w:t>
            </w:r>
          </w:p>
          <w:p w14:paraId="3C911FB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Ні</w:t>
            </w:r>
          </w:p>
          <w:p w14:paraId="2679F94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3D2587" w:rsidRPr="003D2587" w14:paraId="38050A96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E66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bookmarkStart w:id="3" w:name="_GoBack" w:colFirst="2" w:colLast="3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8. Основні цільові групи проєкту 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DD47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757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A120D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с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ідповідн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аріант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:</w:t>
            </w:r>
          </w:p>
          <w:p w14:paraId="2F436CF7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етеран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АТО/ООС</w:t>
            </w:r>
          </w:p>
          <w:p w14:paraId="48B81D77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ВПО</w:t>
            </w:r>
          </w:p>
          <w:p w14:paraId="5A4F40FC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громадськ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організації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активісти</w:t>
            </w:r>
            <w:proofErr w:type="spellEnd"/>
          </w:p>
          <w:p w14:paraId="2D7CECD3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діти</w:t>
            </w:r>
            <w:proofErr w:type="spellEnd"/>
          </w:p>
          <w:p w14:paraId="2C9615FF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жінки</w:t>
            </w:r>
            <w:proofErr w:type="spellEnd"/>
          </w:p>
          <w:p w14:paraId="14D6AC15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літн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люди</w:t>
            </w:r>
          </w:p>
          <w:p w14:paraId="0A94704F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мешканц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непідконтрольних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уряду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Україн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територій</w:t>
            </w:r>
            <w:proofErr w:type="spellEnd"/>
          </w:p>
          <w:p w14:paraId="7BA52F88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lastRenderedPageBreak/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мешканц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територій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наближених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до "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лінії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зіткнення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"</w:t>
            </w:r>
          </w:p>
          <w:p w14:paraId="0B1D7463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місцева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лада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постачальник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послуг</w:t>
            </w:r>
            <w:proofErr w:type="spellEnd"/>
          </w:p>
          <w:p w14:paraId="0406B6BC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молодь </w:t>
            </w:r>
          </w:p>
          <w:p w14:paraId="109D09B0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особи з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інвалідністю</w:t>
            </w:r>
            <w:proofErr w:type="spellEnd"/>
          </w:p>
          <w:p w14:paraId="73897209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особи,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як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зазнал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домашнього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або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ґендерно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зумовленого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насильства</w:t>
            </w:r>
            <w:proofErr w:type="spellEnd"/>
          </w:p>
          <w:p w14:paraId="7AE8BFF2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чоловіки</w:t>
            </w:r>
            <w:proofErr w:type="spellEnd"/>
          </w:p>
          <w:p w14:paraId="78CBA850" w14:textId="4E18B0B5" w:rsidR="003D2587" w:rsidRPr="003D2587" w:rsidRDefault="003463B8" w:rsidP="003463B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е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</w:tr>
      <w:tr w:rsidR="003463B8" w:rsidRPr="003D2587" w14:paraId="5C009D83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3EA58" w14:textId="77777777" w:rsidR="003463B8" w:rsidRPr="003D2587" w:rsidRDefault="003463B8" w:rsidP="003463B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1.9. Види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ктивносте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що реалізовувалися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013E" w14:textId="77777777" w:rsidR="003463B8" w:rsidRPr="003D2587" w:rsidRDefault="003463B8" w:rsidP="003463B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881C" w14:textId="77777777" w:rsidR="003463B8" w:rsidRPr="003D2587" w:rsidRDefault="003463B8" w:rsidP="003463B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CB726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с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ідповідні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аріант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:</w:t>
            </w:r>
          </w:p>
          <w:p w14:paraId="226AE42E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адвокація</w:t>
            </w:r>
            <w:proofErr w:type="spellEnd"/>
          </w:p>
          <w:p w14:paraId="79C0751A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візит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з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обміну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досвідом</w:t>
            </w:r>
            <w:proofErr w:type="spellEnd"/>
          </w:p>
          <w:p w14:paraId="67594FB8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громадський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моніторинг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</w:p>
          <w:p w14:paraId="6854279F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організація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публічних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заходів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форум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конференції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)</w:t>
            </w:r>
          </w:p>
          <w:p w14:paraId="7F810089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проведення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досліджень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</w:p>
          <w:p w14:paraId="12FE78B1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ремонт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інфраструктур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та/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або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закупівля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обладнання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меблів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тощо</w:t>
            </w:r>
            <w:proofErr w:type="spellEnd"/>
          </w:p>
          <w:p w14:paraId="4768C796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розвиток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інституційної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спроможності</w:t>
            </w:r>
            <w:proofErr w:type="spellEnd"/>
          </w:p>
          <w:p w14:paraId="19BDA28E" w14:textId="77777777" w:rsidR="003463B8" w:rsidRPr="001230DE" w:rsidRDefault="003463B8" w:rsidP="003463B8">
            <w:pPr>
              <w:spacing w:after="0" w:line="240" w:lineRule="auto"/>
              <w:contextualSpacing/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eastAsia="Times New Roman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тренінги</w:t>
            </w:r>
            <w:proofErr w:type="spellEnd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1230DE">
              <w:rPr>
                <w:rFonts w:ascii="Myriad Pro" w:eastAsia="Times New Roman" w:hAnsi="Myriad Pro" w:cs="Times New Roman"/>
                <w:bCs/>
                <w:sz w:val="24"/>
                <w:szCs w:val="24"/>
                <w:lang w:val="uk-UA"/>
              </w:rPr>
              <w:t>навчання</w:t>
            </w:r>
            <w:proofErr w:type="spellEnd"/>
          </w:p>
          <w:p w14:paraId="500E9F43" w14:textId="1B11EBFE" w:rsidR="003463B8" w:rsidRPr="003D2587" w:rsidRDefault="003463B8" w:rsidP="003463B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е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) ________________________</w:t>
            </w:r>
          </w:p>
        </w:tc>
      </w:tr>
      <w:tr w:rsidR="003D2587" w:rsidRPr="00351E55" w14:paraId="6373AAFE" w14:textId="77777777" w:rsidTr="003463B8">
        <w:trPr>
          <w:trHeight w:val="678"/>
        </w:trPr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7921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1.10. Тематика проєкту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B6A1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20557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3C6A6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сі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повідні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аріанти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  <w:p w14:paraId="5878CBCF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community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security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  <w:p w14:paraId="2D2FA7A1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social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cohesion</w:t>
            </w:r>
            <w:proofErr w:type="spellEnd"/>
          </w:p>
          <w:p w14:paraId="183EA6C1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community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policing</w:t>
            </w:r>
            <w:proofErr w:type="spellEnd"/>
          </w:p>
          <w:p w14:paraId="368FF6BB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conflict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transformation</w:t>
            </w:r>
            <w:proofErr w:type="spellEnd"/>
          </w:p>
          <w:p w14:paraId="4BF93BC0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ATO/JFO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veterans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reintegration</w:t>
            </w:r>
            <w:proofErr w:type="spellEnd"/>
          </w:p>
          <w:p w14:paraId="33760A18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media</w:t>
            </w:r>
            <w:proofErr w:type="spellEnd"/>
          </w:p>
          <w:p w14:paraId="526E1049" w14:textId="77777777" w:rsidR="003D2587" w:rsidRPr="001230DE" w:rsidRDefault="003D2587" w:rsidP="001230DE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1230DE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е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</w:t>
            </w:r>
            <w:proofErr w:type="spellEnd"/>
            <w:r w:rsidRPr="001230DE">
              <w:rPr>
                <w:rFonts w:ascii="Myriad Pro" w:hAnsi="Myriad Pro"/>
                <w:bCs/>
                <w:sz w:val="24"/>
                <w:szCs w:val="24"/>
                <w:lang w:val="uk-UA"/>
              </w:rPr>
              <w:t>) ________________________</w:t>
            </w:r>
          </w:p>
        </w:tc>
      </w:tr>
    </w:tbl>
    <w:bookmarkEnd w:id="3"/>
    <w:p w14:paraId="6773B062" w14:textId="67804A8F" w:rsidR="003D2587" w:rsidRPr="001639A6" w:rsidRDefault="003D2587" w:rsidP="003D2587">
      <w:pPr>
        <w:spacing w:before="240" w:after="240"/>
        <w:ind w:right="560"/>
        <w:jc w:val="both"/>
        <w:rPr>
          <w:rFonts w:ascii="Arial" w:hAnsi="Arial" w:cs="Arial"/>
          <w:sz w:val="24"/>
          <w:szCs w:val="24"/>
          <w:lang w:val="ru-RU"/>
        </w:rPr>
      </w:pPr>
      <w:r w:rsidRPr="001639A6">
        <w:rPr>
          <w:rFonts w:ascii="Arial" w:hAnsi="Arial" w:cs="Arial"/>
          <w:sz w:val="24"/>
          <w:szCs w:val="24"/>
          <w:lang w:val="ru-RU"/>
        </w:rPr>
        <w:lastRenderedPageBreak/>
        <w:t xml:space="preserve">У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аблиц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нижче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мають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бути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запропонован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кількісн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оказник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з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роєктом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із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розбивкою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з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статтю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віком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вразливостям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ощ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.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Якщ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проєкт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реалізовується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в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декількох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областях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одночасн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то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отрібн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заповнит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аку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табличку н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кожну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область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638"/>
        <w:gridCol w:w="585"/>
        <w:gridCol w:w="361"/>
        <w:gridCol w:w="317"/>
        <w:gridCol w:w="361"/>
        <w:gridCol w:w="317"/>
        <w:gridCol w:w="361"/>
        <w:gridCol w:w="350"/>
        <w:gridCol w:w="361"/>
        <w:gridCol w:w="325"/>
        <w:gridCol w:w="361"/>
        <w:gridCol w:w="317"/>
        <w:gridCol w:w="397"/>
        <w:gridCol w:w="327"/>
        <w:gridCol w:w="532"/>
        <w:gridCol w:w="522"/>
        <w:gridCol w:w="455"/>
        <w:gridCol w:w="393"/>
        <w:gridCol w:w="424"/>
        <w:gridCol w:w="405"/>
      </w:tblGrid>
      <w:tr w:rsidR="003D2587" w:rsidRPr="0043503B" w14:paraId="0D555D65" w14:textId="77777777" w:rsidTr="00A568A3">
        <w:trPr>
          <w:trHeight w:val="320"/>
        </w:trPr>
        <w:tc>
          <w:tcPr>
            <w:tcW w:w="2115" w:type="dxa"/>
            <w:vMerge w:val="restart"/>
            <w:shd w:val="clear" w:color="auto" w:fill="D9E2F3" w:themeFill="accent1" w:themeFillTint="33"/>
            <w:noWrap/>
            <w:vAlign w:val="bottom"/>
            <w:hideMark/>
          </w:tcPr>
          <w:p w14:paraId="5C427ED6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sz w:val="18"/>
                <w:szCs w:val="18"/>
                <w:lang w:val="ru-RU"/>
              </w:rPr>
              <w:br w:type="page"/>
            </w:r>
            <w:r w:rsidRPr="0077149B">
              <w:rPr>
                <w:sz w:val="18"/>
                <w:szCs w:val="18"/>
                <w:lang w:val="ru-RU"/>
              </w:rPr>
              <w:br w:type="page"/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Індикатор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3" w:type="dxa"/>
            <w:gridSpan w:val="2"/>
            <w:vMerge w:val="restart"/>
            <w:shd w:val="clear" w:color="auto" w:fill="D9E2F3" w:themeFill="accent1" w:themeFillTint="33"/>
            <w:noWrap/>
            <w:vAlign w:val="bottom"/>
            <w:hideMark/>
          </w:tcPr>
          <w:p w14:paraId="7E08AC68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sz w:val="18"/>
                <w:szCs w:val="18"/>
              </w:rPr>
              <w:t>Всього</w:t>
            </w:r>
            <w:proofErr w:type="spellEnd"/>
          </w:p>
        </w:tc>
        <w:tc>
          <w:tcPr>
            <w:tcW w:w="3315" w:type="dxa"/>
            <w:gridSpan w:val="10"/>
            <w:shd w:val="clear" w:color="auto" w:fill="D9E2F3" w:themeFill="accent1" w:themeFillTint="33"/>
            <w:noWrap/>
            <w:vAlign w:val="bottom"/>
            <w:hideMark/>
          </w:tcPr>
          <w:p w14:paraId="2DCB1BBA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Вік</w:t>
            </w:r>
            <w:proofErr w:type="spellEnd"/>
          </w:p>
        </w:tc>
        <w:tc>
          <w:tcPr>
            <w:tcW w:w="3455" w:type="dxa"/>
            <w:gridSpan w:val="8"/>
            <w:shd w:val="clear" w:color="auto" w:fill="D9E2F3" w:themeFill="accent1" w:themeFillTint="33"/>
            <w:noWrap/>
            <w:vAlign w:val="bottom"/>
            <w:hideMark/>
          </w:tcPr>
          <w:p w14:paraId="63F3717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Вразливі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групи</w:t>
            </w:r>
            <w:proofErr w:type="spellEnd"/>
          </w:p>
        </w:tc>
      </w:tr>
      <w:tr w:rsidR="003D2587" w:rsidRPr="0043503B" w14:paraId="7FB8771C" w14:textId="77777777" w:rsidTr="00A568A3">
        <w:trPr>
          <w:trHeight w:val="320"/>
        </w:trPr>
        <w:tc>
          <w:tcPr>
            <w:tcW w:w="2115" w:type="dxa"/>
            <w:vMerge/>
            <w:shd w:val="clear" w:color="auto" w:fill="D9E2F3" w:themeFill="accent1" w:themeFillTint="33"/>
            <w:vAlign w:val="center"/>
            <w:hideMark/>
          </w:tcPr>
          <w:p w14:paraId="1EEC99C6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gridSpan w:val="2"/>
            <w:vMerge/>
            <w:shd w:val="clear" w:color="auto" w:fill="D9E2F3" w:themeFill="accent1" w:themeFillTint="33"/>
            <w:vAlign w:val="center"/>
            <w:hideMark/>
          </w:tcPr>
          <w:p w14:paraId="75D40F9A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63677C82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до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18</w:t>
            </w: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142060E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-24</w:t>
            </w:r>
          </w:p>
        </w:tc>
        <w:tc>
          <w:tcPr>
            <w:tcW w:w="695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3932DB1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-34</w:t>
            </w:r>
          </w:p>
        </w:tc>
        <w:tc>
          <w:tcPr>
            <w:tcW w:w="67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6F0C7C7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-59</w:t>
            </w: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D0EC88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+</w:t>
            </w:r>
          </w:p>
        </w:tc>
        <w:tc>
          <w:tcPr>
            <w:tcW w:w="724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B2FB5F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ВПО</w:t>
            </w:r>
          </w:p>
        </w:tc>
        <w:tc>
          <w:tcPr>
            <w:tcW w:w="1054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006587A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Особи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з </w:t>
            </w:r>
          </w:p>
          <w:p w14:paraId="5212A661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інвалідністю</w:t>
            </w:r>
            <w:proofErr w:type="spellEnd"/>
          </w:p>
        </w:tc>
        <w:tc>
          <w:tcPr>
            <w:tcW w:w="848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3085A95D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Ветерани</w:t>
            </w:r>
            <w:proofErr w:type="spellEnd"/>
          </w:p>
          <w:p w14:paraId="12BF19A6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АТО/ООС</w:t>
            </w:r>
          </w:p>
        </w:tc>
        <w:tc>
          <w:tcPr>
            <w:tcW w:w="829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847A602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Інші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групи</w:t>
            </w:r>
            <w:proofErr w:type="spellEnd"/>
          </w:p>
        </w:tc>
      </w:tr>
      <w:tr w:rsidR="003D2587" w:rsidRPr="0043503B" w14:paraId="28CC139D" w14:textId="77777777" w:rsidTr="00A568A3">
        <w:trPr>
          <w:trHeight w:val="320"/>
        </w:trPr>
        <w:tc>
          <w:tcPr>
            <w:tcW w:w="2115" w:type="dxa"/>
            <w:vMerge/>
            <w:shd w:val="clear" w:color="auto" w:fill="D9E2F3" w:themeFill="accent1" w:themeFillTint="33"/>
            <w:vAlign w:val="center"/>
            <w:hideMark/>
          </w:tcPr>
          <w:p w14:paraId="62BE6BF3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shd w:val="clear" w:color="auto" w:fill="D9E2F3" w:themeFill="accent1" w:themeFillTint="33"/>
            <w:noWrap/>
            <w:vAlign w:val="bottom"/>
            <w:hideMark/>
          </w:tcPr>
          <w:p w14:paraId="3E403001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585" w:type="dxa"/>
            <w:shd w:val="clear" w:color="auto" w:fill="D9E2F3" w:themeFill="accent1" w:themeFillTint="33"/>
            <w:noWrap/>
            <w:vAlign w:val="bottom"/>
            <w:hideMark/>
          </w:tcPr>
          <w:p w14:paraId="3F7E7154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0CE6A9F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39DD3E1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7A2BFA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399F73B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3525F0E5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50" w:type="dxa"/>
            <w:shd w:val="clear" w:color="auto" w:fill="D9E2F3" w:themeFill="accent1" w:themeFillTint="33"/>
            <w:noWrap/>
            <w:vAlign w:val="bottom"/>
            <w:hideMark/>
          </w:tcPr>
          <w:p w14:paraId="0B973F63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4467634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25" w:type="dxa"/>
            <w:shd w:val="clear" w:color="auto" w:fill="D9E2F3" w:themeFill="accent1" w:themeFillTint="33"/>
            <w:noWrap/>
            <w:vAlign w:val="bottom"/>
            <w:hideMark/>
          </w:tcPr>
          <w:p w14:paraId="4D594C8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5D8A7EF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13AF6913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97" w:type="dxa"/>
            <w:shd w:val="clear" w:color="auto" w:fill="D9E2F3" w:themeFill="accent1" w:themeFillTint="33"/>
            <w:noWrap/>
            <w:vAlign w:val="bottom"/>
            <w:hideMark/>
          </w:tcPr>
          <w:p w14:paraId="4B5EAB15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27" w:type="dxa"/>
            <w:shd w:val="clear" w:color="auto" w:fill="D9E2F3" w:themeFill="accent1" w:themeFillTint="33"/>
            <w:noWrap/>
            <w:vAlign w:val="bottom"/>
            <w:hideMark/>
          </w:tcPr>
          <w:p w14:paraId="09D632C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532" w:type="dxa"/>
            <w:shd w:val="clear" w:color="auto" w:fill="D9E2F3" w:themeFill="accent1" w:themeFillTint="33"/>
            <w:noWrap/>
            <w:vAlign w:val="bottom"/>
            <w:hideMark/>
          </w:tcPr>
          <w:p w14:paraId="7966B03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522" w:type="dxa"/>
            <w:shd w:val="clear" w:color="auto" w:fill="D9E2F3" w:themeFill="accent1" w:themeFillTint="33"/>
            <w:noWrap/>
            <w:vAlign w:val="bottom"/>
            <w:hideMark/>
          </w:tcPr>
          <w:p w14:paraId="7383297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455" w:type="dxa"/>
            <w:shd w:val="clear" w:color="auto" w:fill="D9E2F3" w:themeFill="accent1" w:themeFillTint="33"/>
            <w:noWrap/>
            <w:vAlign w:val="bottom"/>
            <w:hideMark/>
          </w:tcPr>
          <w:p w14:paraId="09DA7AE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93" w:type="dxa"/>
            <w:shd w:val="clear" w:color="auto" w:fill="D9E2F3" w:themeFill="accent1" w:themeFillTint="33"/>
            <w:noWrap/>
            <w:vAlign w:val="bottom"/>
            <w:hideMark/>
          </w:tcPr>
          <w:p w14:paraId="1DA973BE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424" w:type="dxa"/>
            <w:shd w:val="clear" w:color="auto" w:fill="D9E2F3" w:themeFill="accent1" w:themeFillTint="33"/>
            <w:noWrap/>
            <w:vAlign w:val="bottom"/>
            <w:hideMark/>
          </w:tcPr>
          <w:p w14:paraId="08C9FD9E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405" w:type="dxa"/>
            <w:shd w:val="clear" w:color="auto" w:fill="D9E2F3" w:themeFill="accent1" w:themeFillTint="33"/>
            <w:noWrap/>
            <w:vAlign w:val="bottom"/>
            <w:hideMark/>
          </w:tcPr>
          <w:p w14:paraId="481355B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</w:tr>
      <w:tr w:rsidR="003D2587" w:rsidRPr="001A35D3" w14:paraId="008A4B6E" w14:textId="77777777" w:rsidTr="00A568A3">
        <w:trPr>
          <w:trHeight w:val="320"/>
        </w:trPr>
        <w:tc>
          <w:tcPr>
            <w:tcW w:w="2115" w:type="dxa"/>
          </w:tcPr>
          <w:p w14:paraId="38194879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77149B">
              <w:rPr>
                <w:sz w:val="18"/>
                <w:szCs w:val="18"/>
              </w:rPr>
              <w:t xml:space="preserve">1.1. </w:t>
            </w:r>
            <w:proofErr w:type="spellStart"/>
            <w:r w:rsidRPr="0077149B">
              <w:rPr>
                <w:sz w:val="18"/>
                <w:szCs w:val="18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прями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вигодоотримувачів</w:t>
            </w:r>
            <w:proofErr w:type="spellEnd"/>
            <w:r w:rsidRPr="0077149B">
              <w:rPr>
                <w:sz w:val="18"/>
                <w:szCs w:val="18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</w:rPr>
              <w:t>яки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бул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охоплено</w:t>
            </w:r>
            <w:proofErr w:type="spellEnd"/>
            <w:r w:rsidRPr="0077149B">
              <w:rPr>
                <w:sz w:val="18"/>
                <w:szCs w:val="18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</w:rPr>
              <w:t>результаті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</w:rPr>
              <w:t xml:space="preserve"> проєкту (</w:t>
            </w:r>
            <w:proofErr w:type="spellStart"/>
            <w:r w:rsidRPr="0077149B">
              <w:rPr>
                <w:sz w:val="18"/>
                <w:szCs w:val="18"/>
              </w:rPr>
              <w:t>наприклад</w:t>
            </w:r>
            <w:proofErr w:type="spellEnd"/>
            <w:r w:rsidRPr="0077149B">
              <w:rPr>
                <w:sz w:val="18"/>
                <w:szCs w:val="18"/>
              </w:rPr>
              <w:t xml:space="preserve">: </w:t>
            </w:r>
            <w:proofErr w:type="spellStart"/>
            <w:r w:rsidRPr="0077149B">
              <w:rPr>
                <w:sz w:val="18"/>
                <w:szCs w:val="18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осіб</w:t>
            </w:r>
            <w:proofErr w:type="spellEnd"/>
            <w:r w:rsidRPr="0077149B">
              <w:rPr>
                <w:sz w:val="18"/>
                <w:szCs w:val="18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</w:rPr>
              <w:t>яким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бул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надан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адресну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допомогу</w:t>
            </w:r>
            <w:proofErr w:type="spellEnd"/>
            <w:r w:rsidRPr="0077149B">
              <w:rPr>
                <w:sz w:val="18"/>
                <w:szCs w:val="18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</w:rPr>
              <w:t>рамка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</w:rPr>
              <w:t xml:space="preserve"> проєкту)</w:t>
            </w:r>
          </w:p>
        </w:tc>
        <w:tc>
          <w:tcPr>
            <w:tcW w:w="638" w:type="dxa"/>
            <w:shd w:val="clear" w:color="auto" w:fill="auto"/>
            <w:noWrap/>
            <w:vAlign w:val="bottom"/>
          </w:tcPr>
          <w:p w14:paraId="3CFE2D03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85" w:type="dxa"/>
            <w:shd w:val="clear" w:color="auto" w:fill="auto"/>
            <w:noWrap/>
            <w:vAlign w:val="bottom"/>
          </w:tcPr>
          <w:p w14:paraId="7E11AADF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06D5249A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39E9D787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5AFE16A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60B70E5B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69AE9A2A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50" w:type="dxa"/>
            <w:shd w:val="clear" w:color="auto" w:fill="auto"/>
            <w:noWrap/>
            <w:vAlign w:val="bottom"/>
          </w:tcPr>
          <w:p w14:paraId="6A5D26A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2A1D0DB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25" w:type="dxa"/>
            <w:shd w:val="clear" w:color="auto" w:fill="auto"/>
            <w:noWrap/>
            <w:vAlign w:val="bottom"/>
          </w:tcPr>
          <w:p w14:paraId="64D62DC2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07A66145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14EE35DD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7" w:type="dxa"/>
            <w:shd w:val="clear" w:color="auto" w:fill="auto"/>
            <w:noWrap/>
            <w:vAlign w:val="bottom"/>
          </w:tcPr>
          <w:p w14:paraId="11950FB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27" w:type="dxa"/>
            <w:shd w:val="clear" w:color="auto" w:fill="auto"/>
            <w:noWrap/>
            <w:vAlign w:val="bottom"/>
          </w:tcPr>
          <w:p w14:paraId="1E87B9D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</w:tcPr>
          <w:p w14:paraId="57F04976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22" w:type="dxa"/>
            <w:shd w:val="clear" w:color="auto" w:fill="auto"/>
            <w:noWrap/>
            <w:vAlign w:val="bottom"/>
          </w:tcPr>
          <w:p w14:paraId="383F1919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5" w:type="dxa"/>
            <w:shd w:val="clear" w:color="auto" w:fill="auto"/>
            <w:noWrap/>
            <w:vAlign w:val="bottom"/>
          </w:tcPr>
          <w:p w14:paraId="67B296C4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3" w:type="dxa"/>
            <w:shd w:val="clear" w:color="auto" w:fill="auto"/>
            <w:noWrap/>
            <w:vAlign w:val="bottom"/>
          </w:tcPr>
          <w:p w14:paraId="494ED05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4" w:type="dxa"/>
            <w:shd w:val="clear" w:color="auto" w:fill="auto"/>
            <w:noWrap/>
            <w:vAlign w:val="bottom"/>
          </w:tcPr>
          <w:p w14:paraId="6F9C86F4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05" w:type="dxa"/>
            <w:shd w:val="clear" w:color="auto" w:fill="auto"/>
            <w:noWrap/>
            <w:vAlign w:val="bottom"/>
          </w:tcPr>
          <w:p w14:paraId="62F2328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3D2587" w:rsidRPr="00C4496A" w14:paraId="46BE9AB5" w14:textId="77777777" w:rsidTr="00A568A3">
        <w:trPr>
          <w:trHeight w:val="320"/>
        </w:trPr>
        <w:tc>
          <w:tcPr>
            <w:tcW w:w="2115" w:type="dxa"/>
          </w:tcPr>
          <w:p w14:paraId="547C6645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val="ru-RU"/>
              </w:rPr>
            </w:pPr>
            <w:r w:rsidRPr="0077149B">
              <w:rPr>
                <w:sz w:val="18"/>
                <w:szCs w:val="18"/>
                <w:lang w:val="ru-RU"/>
              </w:rPr>
              <w:t xml:space="preserve">1.2.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опосередкованих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вигодоотримувачів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яких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було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охоплено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результаті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проєкту</w:t>
            </w:r>
          </w:p>
        </w:tc>
        <w:tc>
          <w:tcPr>
            <w:tcW w:w="638" w:type="dxa"/>
            <w:shd w:val="clear" w:color="auto" w:fill="auto"/>
            <w:noWrap/>
            <w:vAlign w:val="bottom"/>
          </w:tcPr>
          <w:p w14:paraId="436C3E75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85" w:type="dxa"/>
            <w:shd w:val="clear" w:color="auto" w:fill="auto"/>
            <w:noWrap/>
            <w:vAlign w:val="bottom"/>
          </w:tcPr>
          <w:p w14:paraId="2AA4E832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36C89E7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45F31E3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AD9E4EA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342FB7CE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25AB28AA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50" w:type="dxa"/>
            <w:shd w:val="clear" w:color="auto" w:fill="auto"/>
            <w:noWrap/>
            <w:vAlign w:val="bottom"/>
          </w:tcPr>
          <w:p w14:paraId="3243B888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6B0B0AC7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25" w:type="dxa"/>
            <w:shd w:val="clear" w:color="auto" w:fill="auto"/>
            <w:noWrap/>
            <w:vAlign w:val="bottom"/>
          </w:tcPr>
          <w:p w14:paraId="21A9582D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78A86EC4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70AE4CC9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97" w:type="dxa"/>
            <w:shd w:val="clear" w:color="auto" w:fill="auto"/>
            <w:noWrap/>
            <w:vAlign w:val="bottom"/>
          </w:tcPr>
          <w:p w14:paraId="69C4B753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27" w:type="dxa"/>
            <w:shd w:val="clear" w:color="auto" w:fill="auto"/>
            <w:noWrap/>
            <w:vAlign w:val="bottom"/>
          </w:tcPr>
          <w:p w14:paraId="3AB9D22E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</w:tcPr>
          <w:p w14:paraId="05C0FF3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22" w:type="dxa"/>
            <w:shd w:val="clear" w:color="auto" w:fill="auto"/>
            <w:noWrap/>
            <w:vAlign w:val="bottom"/>
          </w:tcPr>
          <w:p w14:paraId="580A8B0F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55" w:type="dxa"/>
            <w:shd w:val="clear" w:color="auto" w:fill="auto"/>
            <w:noWrap/>
            <w:vAlign w:val="bottom"/>
          </w:tcPr>
          <w:p w14:paraId="2785A84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93" w:type="dxa"/>
            <w:shd w:val="clear" w:color="auto" w:fill="auto"/>
            <w:noWrap/>
            <w:vAlign w:val="bottom"/>
          </w:tcPr>
          <w:p w14:paraId="4D946502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24" w:type="dxa"/>
            <w:shd w:val="clear" w:color="auto" w:fill="auto"/>
            <w:noWrap/>
            <w:vAlign w:val="bottom"/>
          </w:tcPr>
          <w:p w14:paraId="50F3DBB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05" w:type="dxa"/>
            <w:shd w:val="clear" w:color="auto" w:fill="auto"/>
            <w:noWrap/>
            <w:vAlign w:val="bottom"/>
          </w:tcPr>
          <w:p w14:paraId="363FC03C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</w:tr>
    </w:tbl>
    <w:p w14:paraId="1941F496" w14:textId="77777777" w:rsidR="003D2587" w:rsidRDefault="003D2587" w:rsidP="003D2587">
      <w:pPr>
        <w:rPr>
          <w:rFonts w:ascii="Arial" w:hAnsi="Arial" w:cs="Arial"/>
          <w:b/>
          <w:sz w:val="24"/>
          <w:szCs w:val="24"/>
        </w:rPr>
      </w:pPr>
      <w:bookmarkStart w:id="4" w:name="_Toc38547289"/>
    </w:p>
    <w:p w14:paraId="1250E860" w14:textId="77777777" w:rsidR="003D2587" w:rsidRDefault="003D2587" w:rsidP="003D2587">
      <w:pPr>
        <w:rPr>
          <w:rFonts w:ascii="Arial" w:hAnsi="Arial" w:cs="Arial"/>
          <w:b/>
          <w:sz w:val="24"/>
          <w:szCs w:val="24"/>
        </w:rPr>
      </w:pPr>
    </w:p>
    <w:p w14:paraId="44EF6219" w14:textId="77777777" w:rsidR="003D2587" w:rsidRPr="001639A6" w:rsidRDefault="003D2587" w:rsidP="003D2587">
      <w:pPr>
        <w:rPr>
          <w:rFonts w:ascii="Arial" w:hAnsi="Arial" w:cs="Arial"/>
          <w:b/>
          <w:sz w:val="24"/>
          <w:szCs w:val="24"/>
        </w:rPr>
      </w:pPr>
      <w:proofErr w:type="spellStart"/>
      <w:r w:rsidRPr="001639A6">
        <w:rPr>
          <w:rFonts w:ascii="Arial" w:hAnsi="Arial" w:cs="Arial"/>
          <w:b/>
          <w:sz w:val="24"/>
          <w:szCs w:val="24"/>
        </w:rPr>
        <w:t>Аналіз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1639A6">
        <w:rPr>
          <w:rFonts w:ascii="Arial" w:hAnsi="Arial" w:cs="Arial"/>
          <w:b/>
          <w:sz w:val="24"/>
          <w:szCs w:val="24"/>
        </w:rPr>
        <w:t>ризиків</w:t>
      </w:r>
      <w:bookmarkEnd w:id="4"/>
      <w:proofErr w:type="spellEnd"/>
    </w:p>
    <w:p w14:paraId="2E932DE7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BA213E">
        <w:rPr>
          <w:rFonts w:ascii="Arial" w:hAnsi="Arial" w:cs="Arial"/>
          <w:bCs/>
          <w:sz w:val="22"/>
          <w:szCs w:val="22"/>
          <w:lang w:val="uk-UA"/>
        </w:rPr>
        <w:t xml:space="preserve">Вкажіть ризики, що можуть виникнути в процесі реалізації </w:t>
      </w:r>
      <w:proofErr w:type="spellStart"/>
      <w:r w:rsidRPr="00BA213E">
        <w:rPr>
          <w:rFonts w:ascii="Arial" w:hAnsi="Arial" w:cs="Arial"/>
          <w:bCs/>
          <w:sz w:val="22"/>
          <w:szCs w:val="22"/>
          <w:lang w:val="uk-UA"/>
        </w:rPr>
        <w:t>проєктної</w:t>
      </w:r>
      <w:proofErr w:type="spellEnd"/>
      <w:r w:rsidRPr="00BA213E">
        <w:rPr>
          <w:rFonts w:ascii="Arial" w:hAnsi="Arial" w:cs="Arial"/>
          <w:bCs/>
          <w:sz w:val="22"/>
          <w:szCs w:val="22"/>
          <w:lang w:val="uk-UA"/>
        </w:rPr>
        <w:t xml:space="preserve"> пропозиції та заходи, які будуть вжиті, для пом'якшення цих ризиків. Ризики можуть включати ризики щодо безпеки, фінансів, операційної діяльності, соціальних та екологічних аспектів, а також інші ризики.</w:t>
      </w:r>
    </w:p>
    <w:p w14:paraId="5F54C212" w14:textId="77777777" w:rsidR="003D2587" w:rsidRPr="00BA213E" w:rsidRDefault="003D2587" w:rsidP="003D2587">
      <w:pPr>
        <w:pStyle w:val="NoSpacing1"/>
        <w:ind w:right="566"/>
        <w:jc w:val="both"/>
        <w:rPr>
          <w:rFonts w:ascii="Arial" w:hAnsi="Arial" w:cs="Arial"/>
          <w:b/>
          <w:bCs/>
          <w:sz w:val="22"/>
          <w:szCs w:val="22"/>
          <w:lang w:val="uk-UA"/>
        </w:rPr>
      </w:pPr>
    </w:p>
    <w:p w14:paraId="51A60D7F" w14:textId="77777777" w:rsidR="003D2587" w:rsidRPr="00BA213E" w:rsidRDefault="003D2587" w:rsidP="003D2587">
      <w:pPr>
        <w:pStyle w:val="NoSpacing1"/>
        <w:ind w:right="566" w:firstLine="284"/>
        <w:jc w:val="center"/>
        <w:rPr>
          <w:rFonts w:ascii="Arial" w:hAnsi="Arial" w:cs="Arial"/>
          <w:b/>
          <w:bCs/>
          <w:sz w:val="22"/>
          <w:szCs w:val="22"/>
          <w:lang w:val="uk-UA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4134"/>
        <w:gridCol w:w="2018"/>
        <w:gridCol w:w="4458"/>
      </w:tblGrid>
      <w:tr w:rsidR="003D2587" w:rsidRPr="00BA213E" w14:paraId="1FC076F2" w14:textId="77777777" w:rsidTr="00A568A3">
        <w:tc>
          <w:tcPr>
            <w:tcW w:w="1948" w:type="pct"/>
          </w:tcPr>
          <w:p w14:paraId="6A609C9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>Ризик</w:t>
            </w:r>
          </w:p>
        </w:tc>
        <w:tc>
          <w:tcPr>
            <w:tcW w:w="951" w:type="pct"/>
          </w:tcPr>
          <w:p w14:paraId="176577A6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>Рівень ризику (високий / середній / низький)</w:t>
            </w:r>
          </w:p>
        </w:tc>
        <w:tc>
          <w:tcPr>
            <w:tcW w:w="2101" w:type="pct"/>
          </w:tcPr>
          <w:p w14:paraId="2AABE6C2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 xml:space="preserve">Заходи щодо пом'якшення  </w:t>
            </w:r>
          </w:p>
        </w:tc>
      </w:tr>
      <w:tr w:rsidR="003D2587" w:rsidRPr="00BA213E" w14:paraId="5E08E638" w14:textId="77777777" w:rsidTr="00A568A3">
        <w:tc>
          <w:tcPr>
            <w:tcW w:w="1948" w:type="pct"/>
          </w:tcPr>
          <w:p w14:paraId="359FECEB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1</w:t>
            </w:r>
          </w:p>
        </w:tc>
        <w:tc>
          <w:tcPr>
            <w:tcW w:w="951" w:type="pct"/>
          </w:tcPr>
          <w:p w14:paraId="5350C664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5CD7CE0E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3D2587" w:rsidRPr="00BA213E" w14:paraId="5A20A476" w14:textId="77777777" w:rsidTr="00A568A3">
        <w:tc>
          <w:tcPr>
            <w:tcW w:w="1948" w:type="pct"/>
          </w:tcPr>
          <w:p w14:paraId="1674EB35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2</w:t>
            </w:r>
          </w:p>
        </w:tc>
        <w:tc>
          <w:tcPr>
            <w:tcW w:w="951" w:type="pct"/>
          </w:tcPr>
          <w:p w14:paraId="1E700335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4A37CF83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3D2587" w:rsidRPr="00BA213E" w14:paraId="3E61146D" w14:textId="77777777" w:rsidTr="00A568A3">
        <w:tc>
          <w:tcPr>
            <w:tcW w:w="1948" w:type="pct"/>
          </w:tcPr>
          <w:p w14:paraId="315234D6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3</w:t>
            </w:r>
          </w:p>
        </w:tc>
        <w:tc>
          <w:tcPr>
            <w:tcW w:w="951" w:type="pct"/>
          </w:tcPr>
          <w:p w14:paraId="39C1B3C9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571AE8C8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00E7A00E" w14:textId="77777777" w:rsidR="009D4400" w:rsidRPr="00CC40AB" w:rsidRDefault="009D4400" w:rsidP="003D2587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</w:p>
    <w:sectPr w:rsidR="009D4400" w:rsidRPr="00CC40AB" w:rsidSect="003D2587">
      <w:headerReference w:type="default" r:id="rId9"/>
      <w:headerReference w:type="first" r:id="rId10"/>
      <w:pgSz w:w="11906" w:h="16838"/>
      <w:pgMar w:top="450" w:right="386" w:bottom="851" w:left="90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2E4DB" w16cex:dateUtc="2021-04-15T13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453B3" w14:textId="77777777" w:rsidR="00FA79E8" w:rsidRDefault="00FA79E8" w:rsidP="001E71E1">
      <w:pPr>
        <w:spacing w:after="0" w:line="240" w:lineRule="auto"/>
      </w:pPr>
      <w:r>
        <w:separator/>
      </w:r>
    </w:p>
  </w:endnote>
  <w:endnote w:type="continuationSeparator" w:id="0">
    <w:p w14:paraId="2A35E8C7" w14:textId="77777777" w:rsidR="00FA79E8" w:rsidRDefault="00FA79E8" w:rsidP="001E7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97A8F" w14:textId="77777777" w:rsidR="00FA79E8" w:rsidRDefault="00FA79E8" w:rsidP="001E71E1">
      <w:pPr>
        <w:spacing w:after="0" w:line="240" w:lineRule="auto"/>
      </w:pPr>
      <w:r>
        <w:separator/>
      </w:r>
    </w:p>
  </w:footnote>
  <w:footnote w:type="continuationSeparator" w:id="0">
    <w:p w14:paraId="5D1A7922" w14:textId="77777777" w:rsidR="00FA79E8" w:rsidRDefault="00FA79E8" w:rsidP="001E7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419D8" w14:textId="11A6C914" w:rsidR="00EA09BC" w:rsidRDefault="003D2587" w:rsidP="003D2587">
    <w:pPr>
      <w:pStyle w:val="a3"/>
      <w:jc w:val="center"/>
    </w:pPr>
    <w:r>
      <w:rPr>
        <w:lang w:val="uk-UA"/>
      </w:rPr>
      <w:t xml:space="preserve">                                                                              </w:t>
    </w:r>
    <w:r>
      <w:rPr>
        <w:noProof/>
      </w:rPr>
      <w:drawing>
        <wp:inline distT="0" distB="0" distL="0" distR="0" wp14:anchorId="2824AF60" wp14:editId="2268BCD6">
          <wp:extent cx="2716106" cy="685800"/>
          <wp:effectExtent l="0" t="0" r="1905" b="0"/>
          <wp:docPr id="3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mpIII_UN_Netherlands_Uk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468"/>
                  <a:stretch/>
                </pic:blipFill>
                <pic:spPr bwMode="auto">
                  <a:xfrm>
                    <a:off x="0" y="0"/>
                    <a:ext cx="2716106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lang w:val="uk-UA"/>
      </w:rPr>
      <w:t xml:space="preserve">              </w:t>
    </w:r>
    <w:r w:rsidR="00105813">
      <w:rPr>
        <w:noProof/>
        <w:lang w:eastAsia="uk-UA"/>
      </w:rPr>
      <w:drawing>
        <wp:inline distT="0" distB="0" distL="0" distR="0" wp14:anchorId="7D7F481C" wp14:editId="16FE665E">
          <wp:extent cx="390525" cy="479220"/>
          <wp:effectExtent l="0" t="0" r="0" b="0"/>
          <wp:docPr id="32" name="Графіка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0845" cy="491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B3FFBD" w14:textId="77777777" w:rsidR="00EA09BC" w:rsidRPr="00CB3015" w:rsidRDefault="00EA09BC" w:rsidP="00CB301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DC23" w14:textId="387C4ADC" w:rsidR="00105813" w:rsidRDefault="003D2587" w:rsidP="003D2587">
    <w:pPr>
      <w:pStyle w:val="a3"/>
      <w:jc w:val="center"/>
    </w:pPr>
    <w:r>
      <w:rPr>
        <w:noProof/>
        <w:lang w:val="uk-UA" w:eastAsia="uk-UA"/>
      </w:rPr>
      <w:t xml:space="preserve">                                                                           </w:t>
    </w:r>
    <w:r>
      <w:rPr>
        <w:noProof/>
      </w:rPr>
      <w:drawing>
        <wp:inline distT="0" distB="0" distL="0" distR="0" wp14:anchorId="63687989" wp14:editId="3A0B690B">
          <wp:extent cx="2716106" cy="685800"/>
          <wp:effectExtent l="0" t="0" r="1905" b="0"/>
          <wp:docPr id="3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mpIII_UN_Netherlands_Uk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468"/>
                  <a:stretch/>
                </pic:blipFill>
                <pic:spPr bwMode="auto">
                  <a:xfrm>
                    <a:off x="0" y="0"/>
                    <a:ext cx="2716106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val="uk-UA" w:eastAsia="uk-UA"/>
      </w:rPr>
      <w:t xml:space="preserve">        </w:t>
    </w:r>
    <w:r>
      <w:rPr>
        <w:noProof/>
        <w:lang w:eastAsia="uk-UA"/>
      </w:rPr>
      <w:drawing>
        <wp:inline distT="0" distB="0" distL="0" distR="0" wp14:anchorId="6A1E074C" wp14:editId="1D0ADC02">
          <wp:extent cx="444510" cy="545465"/>
          <wp:effectExtent l="0" t="0" r="0" b="6985"/>
          <wp:docPr id="34" name="Графіка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452" cy="553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5813">
      <w:t xml:space="preserve">     </w:t>
    </w:r>
  </w:p>
  <w:p w14:paraId="056235A3" w14:textId="4D052C7D" w:rsidR="00EA09BC" w:rsidRDefault="00EA09BC" w:rsidP="00344E78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221A"/>
    <w:multiLevelType w:val="hybridMultilevel"/>
    <w:tmpl w:val="88325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364B2"/>
    <w:multiLevelType w:val="hybridMultilevel"/>
    <w:tmpl w:val="9342D272"/>
    <w:lvl w:ilvl="0" w:tplc="A66C249A"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61CF4"/>
    <w:multiLevelType w:val="hybridMultilevel"/>
    <w:tmpl w:val="EB28E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310BA"/>
    <w:multiLevelType w:val="multilevel"/>
    <w:tmpl w:val="D2A251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04C1C09"/>
    <w:multiLevelType w:val="hybridMultilevel"/>
    <w:tmpl w:val="35A8D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46CC2"/>
    <w:multiLevelType w:val="hybridMultilevel"/>
    <w:tmpl w:val="79F8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7504C"/>
    <w:multiLevelType w:val="hybridMultilevel"/>
    <w:tmpl w:val="8CE2340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B173477"/>
    <w:multiLevelType w:val="hybridMultilevel"/>
    <w:tmpl w:val="C99C0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F2687"/>
    <w:multiLevelType w:val="hybridMultilevel"/>
    <w:tmpl w:val="CE0AF762"/>
    <w:lvl w:ilvl="0" w:tplc="7B0631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1E502B"/>
    <w:multiLevelType w:val="multilevel"/>
    <w:tmpl w:val="ADE006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8853A34"/>
    <w:multiLevelType w:val="hybridMultilevel"/>
    <w:tmpl w:val="6C7684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6650E"/>
    <w:multiLevelType w:val="hybridMultilevel"/>
    <w:tmpl w:val="DDA6A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10"/>
  </w:num>
  <w:num w:numId="7">
    <w:abstractNumId w:val="1"/>
  </w:num>
  <w:num w:numId="8">
    <w:abstractNumId w:val="3"/>
  </w:num>
  <w:num w:numId="9">
    <w:abstractNumId w:val="6"/>
  </w:num>
  <w:num w:numId="10">
    <w:abstractNumId w:val="7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Y1NjYzNzAzMzRR0lEKTi0uzszPAykwrQUAwfWSLywAAAA="/>
  </w:docVars>
  <w:rsids>
    <w:rsidRoot w:val="00D95D40"/>
    <w:rsid w:val="00012016"/>
    <w:rsid w:val="0002393C"/>
    <w:rsid w:val="000316FD"/>
    <w:rsid w:val="00042AF9"/>
    <w:rsid w:val="00055D3C"/>
    <w:rsid w:val="00064992"/>
    <w:rsid w:val="000678C9"/>
    <w:rsid w:val="00071EFB"/>
    <w:rsid w:val="000731CB"/>
    <w:rsid w:val="00090681"/>
    <w:rsid w:val="000A3515"/>
    <w:rsid w:val="000A4579"/>
    <w:rsid w:val="000C3357"/>
    <w:rsid w:val="000C7628"/>
    <w:rsid w:val="000D216F"/>
    <w:rsid w:val="000F37A0"/>
    <w:rsid w:val="001022DF"/>
    <w:rsid w:val="00105813"/>
    <w:rsid w:val="00106A24"/>
    <w:rsid w:val="00107DDC"/>
    <w:rsid w:val="001230DE"/>
    <w:rsid w:val="0013665A"/>
    <w:rsid w:val="00152469"/>
    <w:rsid w:val="001717E4"/>
    <w:rsid w:val="001A03C2"/>
    <w:rsid w:val="001A2651"/>
    <w:rsid w:val="001C3024"/>
    <w:rsid w:val="001D18BF"/>
    <w:rsid w:val="001D3358"/>
    <w:rsid w:val="001D3661"/>
    <w:rsid w:val="001D7988"/>
    <w:rsid w:val="001E2A28"/>
    <w:rsid w:val="001E71E1"/>
    <w:rsid w:val="001F2105"/>
    <w:rsid w:val="00210EE4"/>
    <w:rsid w:val="00233A4E"/>
    <w:rsid w:val="00240546"/>
    <w:rsid w:val="00242983"/>
    <w:rsid w:val="00276BBA"/>
    <w:rsid w:val="00286550"/>
    <w:rsid w:val="00290B64"/>
    <w:rsid w:val="002B4EBA"/>
    <w:rsid w:val="002C37ED"/>
    <w:rsid w:val="002F4F1F"/>
    <w:rsid w:val="002F7276"/>
    <w:rsid w:val="002F77DB"/>
    <w:rsid w:val="003121CC"/>
    <w:rsid w:val="00312C72"/>
    <w:rsid w:val="0031373F"/>
    <w:rsid w:val="00332E3D"/>
    <w:rsid w:val="00344E78"/>
    <w:rsid w:val="003463B8"/>
    <w:rsid w:val="00354F63"/>
    <w:rsid w:val="0036068E"/>
    <w:rsid w:val="00361E7D"/>
    <w:rsid w:val="003755B2"/>
    <w:rsid w:val="00382AA4"/>
    <w:rsid w:val="00395056"/>
    <w:rsid w:val="00397428"/>
    <w:rsid w:val="003A4015"/>
    <w:rsid w:val="003C7DDA"/>
    <w:rsid w:val="003D2587"/>
    <w:rsid w:val="003E7673"/>
    <w:rsid w:val="004117DD"/>
    <w:rsid w:val="00431381"/>
    <w:rsid w:val="00445723"/>
    <w:rsid w:val="00446F9E"/>
    <w:rsid w:val="00456DB5"/>
    <w:rsid w:val="004A4506"/>
    <w:rsid w:val="004B686E"/>
    <w:rsid w:val="004B7622"/>
    <w:rsid w:val="004D2585"/>
    <w:rsid w:val="004F3A7E"/>
    <w:rsid w:val="004F548C"/>
    <w:rsid w:val="00545D9E"/>
    <w:rsid w:val="00553858"/>
    <w:rsid w:val="00557734"/>
    <w:rsid w:val="00560098"/>
    <w:rsid w:val="00581D01"/>
    <w:rsid w:val="00595F29"/>
    <w:rsid w:val="005A05D4"/>
    <w:rsid w:val="005B07C8"/>
    <w:rsid w:val="005B2F60"/>
    <w:rsid w:val="005B6C0E"/>
    <w:rsid w:val="005E6CE8"/>
    <w:rsid w:val="0060067F"/>
    <w:rsid w:val="006158A8"/>
    <w:rsid w:val="006212D3"/>
    <w:rsid w:val="006318C7"/>
    <w:rsid w:val="006466F2"/>
    <w:rsid w:val="00675562"/>
    <w:rsid w:val="006827C2"/>
    <w:rsid w:val="006A06B0"/>
    <w:rsid w:val="006D41C3"/>
    <w:rsid w:val="006E05C0"/>
    <w:rsid w:val="006E0E05"/>
    <w:rsid w:val="006E0F88"/>
    <w:rsid w:val="006E6902"/>
    <w:rsid w:val="006E6A64"/>
    <w:rsid w:val="006F03ED"/>
    <w:rsid w:val="006F519C"/>
    <w:rsid w:val="0070450E"/>
    <w:rsid w:val="00740178"/>
    <w:rsid w:val="00762552"/>
    <w:rsid w:val="00773F80"/>
    <w:rsid w:val="0077452A"/>
    <w:rsid w:val="007854D6"/>
    <w:rsid w:val="0078613D"/>
    <w:rsid w:val="007A1081"/>
    <w:rsid w:val="007D0942"/>
    <w:rsid w:val="007D492F"/>
    <w:rsid w:val="007D57A5"/>
    <w:rsid w:val="007D6FAA"/>
    <w:rsid w:val="007E278D"/>
    <w:rsid w:val="007E5174"/>
    <w:rsid w:val="007E5D33"/>
    <w:rsid w:val="007E753A"/>
    <w:rsid w:val="007F0296"/>
    <w:rsid w:val="00804A6F"/>
    <w:rsid w:val="00817191"/>
    <w:rsid w:val="0082633A"/>
    <w:rsid w:val="00834E1D"/>
    <w:rsid w:val="008416F3"/>
    <w:rsid w:val="008451CB"/>
    <w:rsid w:val="008452AD"/>
    <w:rsid w:val="00845C49"/>
    <w:rsid w:val="008500E2"/>
    <w:rsid w:val="008756B7"/>
    <w:rsid w:val="00877672"/>
    <w:rsid w:val="00886A8E"/>
    <w:rsid w:val="008957A2"/>
    <w:rsid w:val="00895B77"/>
    <w:rsid w:val="00896FEC"/>
    <w:rsid w:val="008A68DD"/>
    <w:rsid w:val="008B15D6"/>
    <w:rsid w:val="008D567A"/>
    <w:rsid w:val="008E1C28"/>
    <w:rsid w:val="008E1D8B"/>
    <w:rsid w:val="008F4CE7"/>
    <w:rsid w:val="008F70EB"/>
    <w:rsid w:val="00906640"/>
    <w:rsid w:val="00914FA2"/>
    <w:rsid w:val="00917690"/>
    <w:rsid w:val="00921436"/>
    <w:rsid w:val="00924641"/>
    <w:rsid w:val="00944E88"/>
    <w:rsid w:val="00955A69"/>
    <w:rsid w:val="00985407"/>
    <w:rsid w:val="009A50A8"/>
    <w:rsid w:val="009B1924"/>
    <w:rsid w:val="009B1CE5"/>
    <w:rsid w:val="009B326F"/>
    <w:rsid w:val="009C34E8"/>
    <w:rsid w:val="009D3B90"/>
    <w:rsid w:val="009D4400"/>
    <w:rsid w:val="009D7EA1"/>
    <w:rsid w:val="009D7F49"/>
    <w:rsid w:val="009E46E8"/>
    <w:rsid w:val="00A00046"/>
    <w:rsid w:val="00A155D0"/>
    <w:rsid w:val="00A1566A"/>
    <w:rsid w:val="00A22CDC"/>
    <w:rsid w:val="00A41643"/>
    <w:rsid w:val="00A51F65"/>
    <w:rsid w:val="00A5559D"/>
    <w:rsid w:val="00A60BCB"/>
    <w:rsid w:val="00A636A0"/>
    <w:rsid w:val="00A7672B"/>
    <w:rsid w:val="00A94D38"/>
    <w:rsid w:val="00AA6866"/>
    <w:rsid w:val="00AB35FB"/>
    <w:rsid w:val="00AC34EE"/>
    <w:rsid w:val="00AC7F9D"/>
    <w:rsid w:val="00AD3E1E"/>
    <w:rsid w:val="00AE02ED"/>
    <w:rsid w:val="00AE23F0"/>
    <w:rsid w:val="00B009D8"/>
    <w:rsid w:val="00B06752"/>
    <w:rsid w:val="00B16AD1"/>
    <w:rsid w:val="00B25190"/>
    <w:rsid w:val="00B327D8"/>
    <w:rsid w:val="00B37D09"/>
    <w:rsid w:val="00B4549F"/>
    <w:rsid w:val="00B77051"/>
    <w:rsid w:val="00B8407E"/>
    <w:rsid w:val="00B87DF9"/>
    <w:rsid w:val="00B92EB8"/>
    <w:rsid w:val="00BA0A0A"/>
    <w:rsid w:val="00BA0F63"/>
    <w:rsid w:val="00BA3B8E"/>
    <w:rsid w:val="00BB091A"/>
    <w:rsid w:val="00BB2A02"/>
    <w:rsid w:val="00BB4D84"/>
    <w:rsid w:val="00BB56BE"/>
    <w:rsid w:val="00BD182D"/>
    <w:rsid w:val="00BE6C94"/>
    <w:rsid w:val="00C02638"/>
    <w:rsid w:val="00C02ACF"/>
    <w:rsid w:val="00C36208"/>
    <w:rsid w:val="00C37CE5"/>
    <w:rsid w:val="00C41300"/>
    <w:rsid w:val="00C44EA0"/>
    <w:rsid w:val="00C62D13"/>
    <w:rsid w:val="00C6381B"/>
    <w:rsid w:val="00C67D4B"/>
    <w:rsid w:val="00C92040"/>
    <w:rsid w:val="00CB3015"/>
    <w:rsid w:val="00CB656A"/>
    <w:rsid w:val="00CC141F"/>
    <w:rsid w:val="00CC40AB"/>
    <w:rsid w:val="00CC4B09"/>
    <w:rsid w:val="00CE7276"/>
    <w:rsid w:val="00CF5F80"/>
    <w:rsid w:val="00D00EBB"/>
    <w:rsid w:val="00D05E61"/>
    <w:rsid w:val="00D14CD6"/>
    <w:rsid w:val="00D23E7D"/>
    <w:rsid w:val="00D429D5"/>
    <w:rsid w:val="00D54749"/>
    <w:rsid w:val="00D67913"/>
    <w:rsid w:val="00D70970"/>
    <w:rsid w:val="00D773A5"/>
    <w:rsid w:val="00D817A3"/>
    <w:rsid w:val="00D87ABF"/>
    <w:rsid w:val="00D937D4"/>
    <w:rsid w:val="00D95D40"/>
    <w:rsid w:val="00DB5F11"/>
    <w:rsid w:val="00DD7186"/>
    <w:rsid w:val="00DE39BC"/>
    <w:rsid w:val="00DF49AF"/>
    <w:rsid w:val="00DF673B"/>
    <w:rsid w:val="00E12E34"/>
    <w:rsid w:val="00E2759C"/>
    <w:rsid w:val="00E32522"/>
    <w:rsid w:val="00E64BF0"/>
    <w:rsid w:val="00E76766"/>
    <w:rsid w:val="00EA09BC"/>
    <w:rsid w:val="00EA3EF3"/>
    <w:rsid w:val="00EB74D1"/>
    <w:rsid w:val="00EC54C0"/>
    <w:rsid w:val="00ED0281"/>
    <w:rsid w:val="00EE15DC"/>
    <w:rsid w:val="00EF2BD0"/>
    <w:rsid w:val="00EF2E0C"/>
    <w:rsid w:val="00F07B1B"/>
    <w:rsid w:val="00F12981"/>
    <w:rsid w:val="00F17FE4"/>
    <w:rsid w:val="00F20CDC"/>
    <w:rsid w:val="00F36269"/>
    <w:rsid w:val="00F40B24"/>
    <w:rsid w:val="00F61344"/>
    <w:rsid w:val="00F654CD"/>
    <w:rsid w:val="00F718FD"/>
    <w:rsid w:val="00F84BC5"/>
    <w:rsid w:val="00F901C8"/>
    <w:rsid w:val="00FA14E9"/>
    <w:rsid w:val="00FA4FF0"/>
    <w:rsid w:val="00FA79E8"/>
    <w:rsid w:val="00FB3F1F"/>
    <w:rsid w:val="00FB6314"/>
    <w:rsid w:val="00FB7B23"/>
    <w:rsid w:val="00FD6D2F"/>
    <w:rsid w:val="00FE508F"/>
    <w:rsid w:val="00FF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6A790"/>
  <w15:chartTrackingRefBased/>
  <w15:docId w15:val="{DDAF1FD4-FA16-4087-85FC-C210A413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uiPriority w:val="1"/>
    <w:qFormat/>
    <w:rsid w:val="00D95D40"/>
    <w:pPr>
      <w:widowControl w:val="0"/>
    </w:pPr>
    <w:rPr>
      <w:lang w:val="en-US"/>
    </w:rPr>
  </w:style>
  <w:style w:type="paragraph" w:styleId="2">
    <w:name w:val="heading 2"/>
    <w:basedOn w:val="a"/>
    <w:next w:val="a"/>
    <w:link w:val="20"/>
    <w:unhideWhenUsed/>
    <w:qFormat/>
    <w:rsid w:val="00AE23F0"/>
    <w:pPr>
      <w:keepNext/>
      <w:keepLines/>
      <w:widowControl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Spacing1">
    <w:name w:val="No Spacing1"/>
    <w:rsid w:val="00D95D4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</w:style>
  <w:style w:type="paragraph" w:styleId="a3">
    <w:name w:val="header"/>
    <w:basedOn w:val="a"/>
    <w:link w:val="a4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1E71E1"/>
    <w:rPr>
      <w:lang w:val="en-US"/>
    </w:rPr>
  </w:style>
  <w:style w:type="paragraph" w:styleId="a5">
    <w:name w:val="footer"/>
    <w:basedOn w:val="a"/>
    <w:link w:val="a6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1E71E1"/>
    <w:rPr>
      <w:lang w:val="en-US"/>
    </w:rPr>
  </w:style>
  <w:style w:type="character" w:styleId="a7">
    <w:name w:val="Hyperlink"/>
    <w:basedOn w:val="a0"/>
    <w:uiPriority w:val="99"/>
    <w:unhideWhenUsed/>
    <w:rsid w:val="00FB7B23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B7B23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FB7B23"/>
    <w:rPr>
      <w:color w:val="954F72" w:themeColor="followedHyperlink"/>
      <w:u w:val="single"/>
    </w:rPr>
  </w:style>
  <w:style w:type="table" w:styleId="a9">
    <w:name w:val="Table Grid"/>
    <w:basedOn w:val="a1"/>
    <w:rsid w:val="00740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4B686E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4B686E"/>
    <w:pPr>
      <w:spacing w:line="240" w:lineRule="auto"/>
    </w:pPr>
    <w:rPr>
      <w:sz w:val="20"/>
      <w:szCs w:val="20"/>
    </w:rPr>
  </w:style>
  <w:style w:type="character" w:customStyle="1" w:styleId="ac">
    <w:name w:val="Текст примітки Знак"/>
    <w:basedOn w:val="a0"/>
    <w:link w:val="ab"/>
    <w:uiPriority w:val="99"/>
    <w:rsid w:val="004B686E"/>
    <w:rPr>
      <w:sz w:val="20"/>
      <w:szCs w:val="20"/>
      <w:lang w:val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B686E"/>
    <w:rPr>
      <w:b/>
      <w:bCs/>
    </w:rPr>
  </w:style>
  <w:style w:type="character" w:customStyle="1" w:styleId="ae">
    <w:name w:val="Тема примітки Знак"/>
    <w:basedOn w:val="ac"/>
    <w:link w:val="ad"/>
    <w:uiPriority w:val="99"/>
    <w:semiHidden/>
    <w:rsid w:val="004B686E"/>
    <w:rPr>
      <w:b/>
      <w:bCs/>
      <w:sz w:val="20"/>
      <w:szCs w:val="20"/>
      <w:lang w:val="en-US"/>
    </w:rPr>
  </w:style>
  <w:style w:type="paragraph" w:styleId="af">
    <w:name w:val="Balloon Text"/>
    <w:basedOn w:val="a"/>
    <w:link w:val="af0"/>
    <w:uiPriority w:val="99"/>
    <w:semiHidden/>
    <w:unhideWhenUsed/>
    <w:rsid w:val="004B68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у виносці Знак"/>
    <w:basedOn w:val="a0"/>
    <w:link w:val="af"/>
    <w:uiPriority w:val="99"/>
    <w:semiHidden/>
    <w:rsid w:val="004B686E"/>
    <w:rPr>
      <w:rFonts w:ascii="Segoe UI" w:hAnsi="Segoe UI" w:cs="Segoe UI"/>
      <w:sz w:val="18"/>
      <w:szCs w:val="18"/>
      <w:lang w:val="en-US"/>
    </w:rPr>
  </w:style>
  <w:style w:type="character" w:customStyle="1" w:styleId="20">
    <w:name w:val="Заголовок 2 Знак"/>
    <w:basedOn w:val="a0"/>
    <w:link w:val="2"/>
    <w:rsid w:val="00AE23F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f1">
    <w:name w:val="Normal (Web)"/>
    <w:basedOn w:val="a"/>
    <w:uiPriority w:val="99"/>
    <w:semiHidden/>
    <w:unhideWhenUsed/>
    <w:rsid w:val="0081719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1">
    <w:name w:val="Table Normal1"/>
    <w:rsid w:val="000316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.org.ua/ua/tsili-rozvytku-tysiacholittia/tsili-staloho-rozvytk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75E15-2ABC-49AC-A663-0FE8550B1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8366</Words>
  <Characters>4769</Characters>
  <Application>Microsoft Office Word</Application>
  <DocSecurity>0</DocSecurity>
  <Lines>39</Lines>
  <Paragraphs>2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ia Samus</dc:creator>
  <cp:keywords/>
  <dc:description/>
  <cp:lastModifiedBy>Уляна Волошинівська</cp:lastModifiedBy>
  <cp:revision>7</cp:revision>
  <cp:lastPrinted>2019-05-27T13:11:00Z</cp:lastPrinted>
  <dcterms:created xsi:type="dcterms:W3CDTF">2021-04-15T13:16:00Z</dcterms:created>
  <dcterms:modified xsi:type="dcterms:W3CDTF">2021-05-28T04:27:00Z</dcterms:modified>
</cp:coreProperties>
</file>